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445773" w14:textId="77777777" w:rsidR="00835842" w:rsidRPr="006610EB" w:rsidRDefault="002216E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 w14:anchorId="744458CC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227pt;margin-top:2.1pt;width:219.45pt;height:118.35pt;z-index:251660288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">
            <v:textbox style="mso-fit-shape-to-text:t">
              <w:txbxContent>
                <w:p w14:paraId="744458D5" w14:textId="0F533CF3" w:rsidR="00D51C66" w:rsidRPr="00D93737" w:rsidRDefault="00D51C66" w:rsidP="006610EB">
                  <w:pPr>
                    <w:spacing w:after="0" w:line="240" w:lineRule="auto"/>
                    <w:rPr>
                      <w:rFonts w:ascii="Arial" w:hAnsi="Arial" w:cs="Arial"/>
                      <w:i/>
                      <w:sz w:val="24"/>
                      <w:szCs w:val="24"/>
                      <w:lang w:val="en-US"/>
                    </w:rPr>
                  </w:pPr>
                  <w:r w:rsidRPr="00383823"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Please, </w:t>
                  </w:r>
                  <w:r w:rsidR="009278B3">
                    <w:rPr>
                      <w:rFonts w:ascii="Arial" w:hAnsi="Arial" w:cs="Arial"/>
                      <w:b/>
                      <w:sz w:val="24"/>
                      <w:szCs w:val="24"/>
                    </w:rPr>
                    <w:t>email as a scan</w:t>
                  </w:r>
                  <w:r w:rsidRPr="00383823"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 to </w:t>
                  </w:r>
                  <w:r w:rsidR="002F585C"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the Internship Coordinator </w:t>
                  </w:r>
                  <w:r w:rsidR="009278B3">
                    <w:rPr>
                      <w:rFonts w:ascii="Arial" w:hAnsi="Arial" w:cs="Arial"/>
                      <w:b/>
                      <w:sz w:val="24"/>
                      <w:szCs w:val="24"/>
                    </w:rPr>
                    <w:t>– eva.grebe</w:t>
                  </w:r>
                  <w:r w:rsidR="003116B6">
                    <w:rPr>
                      <w:rFonts w:ascii="Arial" w:hAnsi="Arial" w:cs="Arial"/>
                      <w:b/>
                      <w:sz w:val="24"/>
                      <w:szCs w:val="24"/>
                    </w:rPr>
                    <w:t>@vse.cz,</w:t>
                  </w:r>
                  <w:r w:rsidR="00481EDE">
                    <w:rPr>
                      <w:rFonts w:ascii="Arial" w:hAnsi="Arial" w:cs="Arial"/>
                      <w:b/>
                      <w:sz w:val="24"/>
                      <w:szCs w:val="24"/>
                      <w:lang w:val="en-US"/>
                    </w:rPr>
                    <w:t xml:space="preserve"> to be used during defence of the written project </w:t>
                  </w:r>
                  <w:r w:rsidRPr="00F25C89">
                    <w:rPr>
                      <w:rFonts w:ascii="Arial" w:hAnsi="Arial" w:cs="Arial"/>
                      <w:b/>
                      <w:sz w:val="24"/>
                      <w:szCs w:val="24"/>
                      <w:lang w:val="en-US"/>
                    </w:rPr>
                    <w:t xml:space="preserve">at the </w:t>
                  </w:r>
                  <w:r w:rsidR="00481EDE">
                    <w:rPr>
                      <w:rFonts w:ascii="Arial" w:hAnsi="Arial" w:cs="Arial"/>
                      <w:b/>
                      <w:sz w:val="24"/>
                      <w:szCs w:val="24"/>
                      <w:lang w:val="en-US"/>
                    </w:rPr>
                    <w:t>university</w:t>
                  </w:r>
                  <w:r w:rsidRPr="00383823">
                    <w:rPr>
                      <w:rFonts w:ascii="Arial" w:hAnsi="Arial" w:cs="Arial"/>
                      <w:lang w:val="en-US"/>
                    </w:rPr>
                    <w:t xml:space="preserve"> </w:t>
                  </w:r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 xml:space="preserve">(prosíme </w:t>
                  </w:r>
                  <w:r w:rsidR="004E77DC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>emailem zaslat sken koordinátorce pracovních stáží – eva.grebe@vse.cz</w:t>
                  </w:r>
                  <w:r w:rsidRPr="00D93737">
                    <w:rPr>
                      <w:rFonts w:ascii="Arial" w:hAnsi="Arial" w:cs="Arial"/>
                      <w:i/>
                      <w:sz w:val="20"/>
                      <w:szCs w:val="20"/>
                      <w:lang w:val="en-US"/>
                    </w:rPr>
                    <w:t>, hodnocení bude použito při obhajobě zpracovaného projetku na domácí univerzitě).</w:t>
                  </w:r>
                </w:p>
              </w:txbxContent>
            </v:textbox>
          </v:shape>
        </w:pict>
      </w:r>
      <w:r w:rsidR="00D014E2" w:rsidRPr="006610E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44458CD" wp14:editId="744458CE">
            <wp:extent cx="1171797" cy="1190472"/>
            <wp:effectExtent l="19050" t="0" r="9303" b="0"/>
            <wp:docPr id="1" name="Obrázek 0" descr="VSElogo_modre_kulate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SElogo_modre_kulate.tif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76834" cy="1195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45774" w14:textId="77777777" w:rsidR="006610EB" w:rsidRPr="006610EB" w:rsidRDefault="006610EB">
      <w:pPr>
        <w:rPr>
          <w:rFonts w:ascii="Arial" w:hAnsi="Arial" w:cs="Arial"/>
          <w:sz w:val="24"/>
          <w:szCs w:val="24"/>
        </w:rPr>
      </w:pPr>
    </w:p>
    <w:p w14:paraId="74445775" w14:textId="77777777" w:rsidR="006610EB" w:rsidRPr="002529A3" w:rsidRDefault="006610EB" w:rsidP="006610EB">
      <w:pPr>
        <w:spacing w:after="0" w:line="240" w:lineRule="auto"/>
        <w:jc w:val="center"/>
        <w:rPr>
          <w:rFonts w:ascii="Arial" w:hAnsi="Arial" w:cs="Arial"/>
          <w:b/>
          <w:smallCaps/>
          <w:sz w:val="44"/>
          <w:szCs w:val="44"/>
        </w:rPr>
      </w:pPr>
      <w:r w:rsidRPr="006610EB">
        <w:rPr>
          <w:rFonts w:ascii="Arial" w:hAnsi="Arial" w:cs="Arial"/>
          <w:b/>
          <w:smallCaps/>
          <w:sz w:val="44"/>
          <w:szCs w:val="44"/>
        </w:rPr>
        <w:t>Evaluation Form</w:t>
      </w:r>
      <w:r w:rsidR="002529A3">
        <w:rPr>
          <w:rFonts w:ascii="Arial" w:hAnsi="Arial" w:cs="Arial"/>
          <w:b/>
          <w:smallCaps/>
          <w:sz w:val="44"/>
          <w:szCs w:val="44"/>
        </w:rPr>
        <w:t xml:space="preserve"> </w:t>
      </w:r>
      <w:r w:rsidR="002529A3" w:rsidRPr="002529A3">
        <w:rPr>
          <w:rFonts w:ascii="Arial" w:hAnsi="Arial" w:cs="Arial"/>
          <w:i/>
          <w:smallCaps/>
        </w:rPr>
        <w:t>(Hodnotící formulář)</w:t>
      </w:r>
    </w:p>
    <w:p w14:paraId="74445776" w14:textId="77777777" w:rsidR="006610EB" w:rsidRDefault="006610EB" w:rsidP="006610EB">
      <w:pPr>
        <w:spacing w:after="0" w:line="240" w:lineRule="auto"/>
        <w:jc w:val="center"/>
        <w:rPr>
          <w:rFonts w:ascii="Arial" w:hAnsi="Arial" w:cs="Arial"/>
          <w:i/>
          <w:smallCaps/>
        </w:rPr>
      </w:pPr>
      <w:r w:rsidRPr="006610EB">
        <w:rPr>
          <w:rFonts w:ascii="Arial" w:hAnsi="Arial" w:cs="Arial"/>
          <w:b/>
          <w:smallCaps/>
          <w:sz w:val="36"/>
          <w:szCs w:val="24"/>
        </w:rPr>
        <w:t>of the Intern’s Performance</w:t>
      </w:r>
      <w:r w:rsidR="002529A3">
        <w:rPr>
          <w:rFonts w:ascii="Arial" w:hAnsi="Arial" w:cs="Arial"/>
          <w:b/>
          <w:smallCaps/>
          <w:sz w:val="36"/>
          <w:szCs w:val="24"/>
        </w:rPr>
        <w:t xml:space="preserve"> </w:t>
      </w:r>
      <w:r w:rsidR="002529A3" w:rsidRPr="002529A3">
        <w:rPr>
          <w:rFonts w:ascii="Arial" w:hAnsi="Arial" w:cs="Arial"/>
          <w:i/>
          <w:smallCaps/>
        </w:rPr>
        <w:t>(studenta na praxi)</w:t>
      </w:r>
    </w:p>
    <w:p w14:paraId="74445777" w14:textId="77777777" w:rsidR="00E3601A" w:rsidRDefault="00E3601A" w:rsidP="006610EB">
      <w:pPr>
        <w:spacing w:after="0" w:line="240" w:lineRule="auto"/>
        <w:jc w:val="center"/>
        <w:rPr>
          <w:rFonts w:ascii="Arial" w:hAnsi="Arial" w:cs="Arial"/>
          <w:i/>
          <w:smallCaps/>
        </w:rPr>
      </w:pPr>
    </w:p>
    <w:tbl>
      <w:tblPr>
        <w:tblStyle w:val="Mkatabulky"/>
        <w:tblW w:w="0" w:type="auto"/>
        <w:tblBorders>
          <w:insideH w:val="dotted" w:sz="4" w:space="0" w:color="auto"/>
        </w:tblBorders>
        <w:tblLook w:val="04A0" w:firstRow="1" w:lastRow="0" w:firstColumn="1" w:lastColumn="0" w:noHBand="0" w:noVBand="1"/>
      </w:tblPr>
      <w:tblGrid>
        <w:gridCol w:w="2943"/>
        <w:gridCol w:w="6269"/>
      </w:tblGrid>
      <w:tr w:rsidR="006764C8" w:rsidRPr="00E3601A" w14:paraId="74445779" w14:textId="77777777" w:rsidTr="008D1E13">
        <w:tc>
          <w:tcPr>
            <w:tcW w:w="921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7941D"/>
          </w:tcPr>
          <w:p w14:paraId="74445778" w14:textId="77777777" w:rsidR="006764C8" w:rsidRPr="00E3601A" w:rsidRDefault="006764C8" w:rsidP="006764C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ntern </w:t>
            </w:r>
            <w:r w:rsidRPr="00D93737">
              <w:rPr>
                <w:rFonts w:ascii="Arial" w:hAnsi="Arial" w:cs="Arial"/>
                <w:i/>
                <w:sz w:val="20"/>
                <w:szCs w:val="20"/>
              </w:rPr>
              <w:t>(stážista</w:t>
            </w:r>
            <w:r w:rsidR="000023B8" w:rsidRPr="00D93737">
              <w:rPr>
                <w:rFonts w:ascii="Arial" w:hAnsi="Arial" w:cs="Arial"/>
                <w:i/>
                <w:sz w:val="20"/>
                <w:szCs w:val="20"/>
              </w:rPr>
              <w:t>/student</w:t>
            </w:r>
            <w:r w:rsidRPr="00D93737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</w:tc>
      </w:tr>
      <w:tr w:rsidR="00E3601A" w:rsidRPr="00E3601A" w14:paraId="7444577C" w14:textId="77777777" w:rsidTr="008355DD">
        <w:tc>
          <w:tcPr>
            <w:tcW w:w="2943" w:type="dxa"/>
            <w:tcBorders>
              <w:top w:val="single" w:sz="4" w:space="0" w:color="auto"/>
              <w:bottom w:val="dotted" w:sz="4" w:space="0" w:color="auto"/>
              <w:right w:val="nil"/>
            </w:tcBorders>
            <w:shd w:val="clear" w:color="auto" w:fill="FDDFBB"/>
          </w:tcPr>
          <w:p w14:paraId="7444577A" w14:textId="77777777" w:rsidR="00E3601A" w:rsidRPr="00E3601A" w:rsidRDefault="00E3601A" w:rsidP="00AA29D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irst Name </w:t>
            </w:r>
            <w:r w:rsidRPr="00D93737">
              <w:rPr>
                <w:rFonts w:ascii="Arial" w:hAnsi="Arial" w:cs="Arial"/>
                <w:i/>
                <w:sz w:val="20"/>
                <w:szCs w:val="20"/>
              </w:rPr>
              <w:t>(rodné jméno):</w:t>
            </w:r>
          </w:p>
        </w:tc>
        <w:tc>
          <w:tcPr>
            <w:tcW w:w="6269" w:type="dxa"/>
            <w:tcBorders>
              <w:top w:val="single" w:sz="4" w:space="0" w:color="auto"/>
              <w:left w:val="nil"/>
            </w:tcBorders>
          </w:tcPr>
          <w:p w14:paraId="7444577B" w14:textId="77777777" w:rsidR="00E3601A" w:rsidRPr="00E3601A" w:rsidRDefault="00391ED1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FC675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bookmarkStart w:id="1" w:name="_GoBack"/>
            <w:r w:rsidR="00FC675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FC675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FC675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FC675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FC675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bookmarkEnd w:id="1"/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0"/>
          </w:p>
        </w:tc>
      </w:tr>
      <w:tr w:rsidR="00E3601A" w:rsidRPr="00E3601A" w14:paraId="7444577F" w14:textId="77777777" w:rsidTr="008355DD">
        <w:tc>
          <w:tcPr>
            <w:tcW w:w="2943" w:type="dxa"/>
            <w:tcBorders>
              <w:top w:val="dotted" w:sz="4" w:space="0" w:color="auto"/>
              <w:bottom w:val="dotted" w:sz="4" w:space="0" w:color="auto"/>
              <w:right w:val="nil"/>
            </w:tcBorders>
            <w:shd w:val="clear" w:color="auto" w:fill="FDDFBB"/>
          </w:tcPr>
          <w:p w14:paraId="7444577D" w14:textId="77777777" w:rsidR="00E3601A" w:rsidRPr="00E3601A" w:rsidRDefault="00E3601A" w:rsidP="00AA29D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Last Name </w:t>
            </w:r>
            <w:r w:rsidRPr="00D93737">
              <w:rPr>
                <w:rFonts w:ascii="Arial" w:hAnsi="Arial" w:cs="Arial"/>
                <w:i/>
                <w:sz w:val="20"/>
                <w:szCs w:val="20"/>
              </w:rPr>
              <w:t>(příjmení):</w:t>
            </w:r>
          </w:p>
        </w:tc>
        <w:tc>
          <w:tcPr>
            <w:tcW w:w="6269" w:type="dxa"/>
            <w:tcBorders>
              <w:left w:val="nil"/>
            </w:tcBorders>
          </w:tcPr>
          <w:p w14:paraId="7444577E" w14:textId="77777777" w:rsidR="00E3601A" w:rsidRPr="00E3601A" w:rsidRDefault="00391ED1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="00FC675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FC675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FC675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FC675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FC675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FC675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2"/>
          </w:p>
        </w:tc>
      </w:tr>
      <w:tr w:rsidR="00E3601A" w:rsidRPr="00E3601A" w14:paraId="74445782" w14:textId="77777777" w:rsidTr="008355DD">
        <w:tc>
          <w:tcPr>
            <w:tcW w:w="2943" w:type="dxa"/>
            <w:tcBorders>
              <w:top w:val="dotted" w:sz="4" w:space="0" w:color="auto"/>
              <w:bottom w:val="single" w:sz="4" w:space="0" w:color="auto"/>
              <w:right w:val="nil"/>
            </w:tcBorders>
            <w:shd w:val="clear" w:color="auto" w:fill="FDDFBB"/>
          </w:tcPr>
          <w:p w14:paraId="74445780" w14:textId="77777777" w:rsidR="00E3601A" w:rsidRPr="00E3601A" w:rsidRDefault="00E3601A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ome school/University </w:t>
            </w:r>
            <w:r w:rsidRPr="00D93737">
              <w:rPr>
                <w:rFonts w:ascii="Arial" w:hAnsi="Arial" w:cs="Arial"/>
                <w:i/>
                <w:sz w:val="20"/>
                <w:szCs w:val="20"/>
              </w:rPr>
              <w:t>(Univerzita):</w:t>
            </w:r>
          </w:p>
        </w:tc>
        <w:tc>
          <w:tcPr>
            <w:tcW w:w="6269" w:type="dxa"/>
            <w:tcBorders>
              <w:left w:val="nil"/>
            </w:tcBorders>
          </w:tcPr>
          <w:p w14:paraId="74445781" w14:textId="77777777" w:rsidR="00E3601A" w:rsidRPr="00E3601A" w:rsidRDefault="00532032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University of Economics, Prague </w:t>
            </w:r>
            <w:r w:rsidRPr="00532032">
              <w:rPr>
                <w:rFonts w:ascii="Arial" w:hAnsi="Arial" w:cs="Arial"/>
                <w:i/>
                <w:sz w:val="20"/>
                <w:szCs w:val="20"/>
              </w:rPr>
              <w:t>(Vysoká škola ekonomická v Praze)</w:t>
            </w:r>
          </w:p>
        </w:tc>
      </w:tr>
    </w:tbl>
    <w:p w14:paraId="74445783" w14:textId="77777777" w:rsidR="00E3601A" w:rsidRDefault="00E3601A" w:rsidP="006610EB">
      <w:pPr>
        <w:spacing w:after="0" w:line="240" w:lineRule="auto"/>
        <w:jc w:val="center"/>
        <w:rPr>
          <w:rFonts w:ascii="Arial" w:hAnsi="Arial" w:cs="Arial"/>
          <w:b/>
          <w:smallCaps/>
          <w:sz w:val="36"/>
          <w:szCs w:val="24"/>
          <w:lang w:val="en-US"/>
        </w:rPr>
      </w:pPr>
    </w:p>
    <w:tbl>
      <w:tblPr>
        <w:tblStyle w:val="Mkatabulky"/>
        <w:tblW w:w="0" w:type="auto"/>
        <w:tblBorders>
          <w:insideH w:val="dotted" w:sz="4" w:space="0" w:color="auto"/>
        </w:tblBorders>
        <w:tblLook w:val="04A0" w:firstRow="1" w:lastRow="0" w:firstColumn="1" w:lastColumn="0" w:noHBand="0" w:noVBand="1"/>
      </w:tblPr>
      <w:tblGrid>
        <w:gridCol w:w="2943"/>
        <w:gridCol w:w="6267"/>
      </w:tblGrid>
      <w:tr w:rsidR="006764C8" w:rsidRPr="00E3601A" w14:paraId="74445785" w14:textId="77777777" w:rsidTr="008D1E13">
        <w:trPr>
          <w:trHeight w:val="265"/>
        </w:trPr>
        <w:tc>
          <w:tcPr>
            <w:tcW w:w="921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7941D"/>
          </w:tcPr>
          <w:p w14:paraId="74445784" w14:textId="77777777" w:rsidR="006764C8" w:rsidRPr="00E3601A" w:rsidRDefault="006764C8" w:rsidP="006764C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ompany </w:t>
            </w:r>
            <w:r w:rsidRPr="00D93737">
              <w:rPr>
                <w:rFonts w:ascii="Arial" w:hAnsi="Arial" w:cs="Arial"/>
                <w:i/>
                <w:sz w:val="20"/>
                <w:szCs w:val="20"/>
              </w:rPr>
              <w:t>(firma)</w:t>
            </w:r>
          </w:p>
        </w:tc>
      </w:tr>
      <w:tr w:rsidR="006764C8" w:rsidRPr="00E3601A" w14:paraId="74445788" w14:textId="77777777" w:rsidTr="008355DD">
        <w:trPr>
          <w:trHeight w:val="568"/>
        </w:trPr>
        <w:tc>
          <w:tcPr>
            <w:tcW w:w="2943" w:type="dxa"/>
            <w:tcBorders>
              <w:top w:val="single" w:sz="4" w:space="0" w:color="auto"/>
              <w:bottom w:val="dotted" w:sz="4" w:space="0" w:color="auto"/>
              <w:right w:val="nil"/>
            </w:tcBorders>
            <w:shd w:val="clear" w:color="auto" w:fill="FDDFBB"/>
          </w:tcPr>
          <w:p w14:paraId="74445786" w14:textId="77777777" w:rsidR="006764C8" w:rsidRPr="00E3601A" w:rsidRDefault="006764C8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ompany name </w:t>
            </w:r>
            <w:r w:rsidR="00F92008">
              <w:rPr>
                <w:rFonts w:ascii="Arial" w:hAnsi="Arial" w:cs="Arial"/>
                <w:sz w:val="24"/>
                <w:szCs w:val="24"/>
              </w:rPr>
              <w:br/>
            </w:r>
            <w:r w:rsidRPr="00D93737">
              <w:rPr>
                <w:rFonts w:ascii="Arial" w:hAnsi="Arial" w:cs="Arial"/>
                <w:i/>
                <w:sz w:val="20"/>
                <w:szCs w:val="20"/>
              </w:rPr>
              <w:t>(název firmy):</w:t>
            </w:r>
          </w:p>
        </w:tc>
        <w:tc>
          <w:tcPr>
            <w:tcW w:w="6267" w:type="dxa"/>
            <w:tcBorders>
              <w:top w:val="single" w:sz="4" w:space="0" w:color="auto"/>
              <w:left w:val="nil"/>
            </w:tcBorders>
          </w:tcPr>
          <w:p w14:paraId="74445787" w14:textId="77777777" w:rsidR="006764C8" w:rsidRPr="00E3601A" w:rsidRDefault="00391ED1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="005B53E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"/>
          </w:p>
        </w:tc>
      </w:tr>
      <w:tr w:rsidR="006764C8" w:rsidRPr="00E3601A" w14:paraId="7444578B" w14:textId="77777777" w:rsidTr="008355DD">
        <w:trPr>
          <w:trHeight w:val="1118"/>
        </w:trPr>
        <w:tc>
          <w:tcPr>
            <w:tcW w:w="2943" w:type="dxa"/>
            <w:tcBorders>
              <w:top w:val="dotted" w:sz="4" w:space="0" w:color="auto"/>
              <w:bottom w:val="dotted" w:sz="4" w:space="0" w:color="auto"/>
              <w:right w:val="nil"/>
            </w:tcBorders>
            <w:shd w:val="clear" w:color="auto" w:fill="FDDFBB"/>
          </w:tcPr>
          <w:p w14:paraId="74445789" w14:textId="77777777" w:rsidR="006764C8" w:rsidRPr="00E3601A" w:rsidRDefault="006764C8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uman Resources Contact </w:t>
            </w:r>
            <w:r w:rsidR="00F92008">
              <w:rPr>
                <w:rFonts w:ascii="Arial" w:hAnsi="Arial" w:cs="Arial"/>
                <w:sz w:val="24"/>
                <w:szCs w:val="24"/>
              </w:rPr>
              <w:br/>
            </w:r>
            <w:r w:rsidRPr="00D93737">
              <w:rPr>
                <w:rFonts w:ascii="Arial" w:hAnsi="Arial" w:cs="Arial"/>
                <w:i/>
                <w:sz w:val="20"/>
                <w:szCs w:val="20"/>
              </w:rPr>
              <w:t>(kontakt personálního oddělení):</w:t>
            </w:r>
          </w:p>
        </w:tc>
        <w:tc>
          <w:tcPr>
            <w:tcW w:w="6267" w:type="dxa"/>
            <w:tcBorders>
              <w:left w:val="nil"/>
            </w:tcBorders>
          </w:tcPr>
          <w:p w14:paraId="7444578A" w14:textId="77777777" w:rsidR="006764C8" w:rsidRPr="00E3601A" w:rsidRDefault="00391ED1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="005B53E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4"/>
          </w:p>
        </w:tc>
      </w:tr>
      <w:tr w:rsidR="006764C8" w:rsidRPr="00E3601A" w14:paraId="7444578E" w14:textId="77777777" w:rsidTr="008355DD">
        <w:trPr>
          <w:trHeight w:val="1383"/>
        </w:trPr>
        <w:tc>
          <w:tcPr>
            <w:tcW w:w="2943" w:type="dxa"/>
            <w:tcBorders>
              <w:top w:val="dotted" w:sz="4" w:space="0" w:color="auto"/>
              <w:bottom w:val="dotted" w:sz="4" w:space="0" w:color="auto"/>
              <w:right w:val="nil"/>
            </w:tcBorders>
            <w:shd w:val="clear" w:color="auto" w:fill="FDDFBB"/>
          </w:tcPr>
          <w:p w14:paraId="7444578C" w14:textId="77777777" w:rsidR="006764C8" w:rsidRPr="00E3601A" w:rsidRDefault="006764C8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tern Supervisor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’s name </w:t>
            </w:r>
            <w:r w:rsidR="00F92008">
              <w:rPr>
                <w:rFonts w:ascii="Arial" w:hAnsi="Arial" w:cs="Arial"/>
                <w:sz w:val="24"/>
                <w:szCs w:val="24"/>
                <w:lang w:val="en-US"/>
              </w:rPr>
              <w:br/>
            </w:r>
            <w:r w:rsidRPr="00D93737">
              <w:rPr>
                <w:rFonts w:ascii="Arial" w:hAnsi="Arial" w:cs="Arial"/>
                <w:i/>
                <w:sz w:val="20"/>
                <w:szCs w:val="20"/>
              </w:rPr>
              <w:t xml:space="preserve">(jméno </w:t>
            </w:r>
            <w:r w:rsidR="003A12FA" w:rsidRPr="00D93737">
              <w:rPr>
                <w:rFonts w:ascii="Arial" w:hAnsi="Arial" w:cs="Arial"/>
                <w:i/>
                <w:sz w:val="20"/>
                <w:szCs w:val="20"/>
              </w:rPr>
              <w:t>pracovníka, je</w:t>
            </w:r>
            <w:r w:rsidR="00F92008" w:rsidRPr="00D93737">
              <w:rPr>
                <w:rFonts w:ascii="Arial" w:hAnsi="Arial" w:cs="Arial"/>
                <w:i/>
                <w:sz w:val="20"/>
                <w:szCs w:val="20"/>
              </w:rPr>
              <w:t>n</w:t>
            </w:r>
            <w:r w:rsidR="003A12FA" w:rsidRPr="00D93737">
              <w:rPr>
                <w:rFonts w:ascii="Arial" w:hAnsi="Arial" w:cs="Arial"/>
                <w:i/>
                <w:sz w:val="20"/>
                <w:szCs w:val="20"/>
              </w:rPr>
              <w:t>ž vedl</w:t>
            </w:r>
            <w:r w:rsidRPr="00D93737">
              <w:rPr>
                <w:rFonts w:ascii="Arial" w:hAnsi="Arial" w:cs="Arial"/>
                <w:i/>
                <w:sz w:val="20"/>
                <w:szCs w:val="20"/>
              </w:rPr>
              <w:t xml:space="preserve"> studenta při praxi):</w:t>
            </w:r>
          </w:p>
        </w:tc>
        <w:tc>
          <w:tcPr>
            <w:tcW w:w="6267" w:type="dxa"/>
            <w:tcBorders>
              <w:left w:val="nil"/>
            </w:tcBorders>
          </w:tcPr>
          <w:p w14:paraId="7444578D" w14:textId="77777777" w:rsidR="006764C8" w:rsidRPr="00E3601A" w:rsidRDefault="00391ED1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="005B53E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5"/>
          </w:p>
        </w:tc>
      </w:tr>
      <w:tr w:rsidR="006764C8" w:rsidRPr="00E3601A" w14:paraId="74445791" w14:textId="77777777" w:rsidTr="008355DD">
        <w:trPr>
          <w:trHeight w:val="265"/>
        </w:trPr>
        <w:tc>
          <w:tcPr>
            <w:tcW w:w="2943" w:type="dxa"/>
            <w:tcBorders>
              <w:top w:val="dotted" w:sz="4" w:space="0" w:color="auto"/>
              <w:bottom w:val="dotted" w:sz="4" w:space="0" w:color="auto"/>
              <w:right w:val="nil"/>
            </w:tcBorders>
            <w:shd w:val="clear" w:color="auto" w:fill="FDDFBB"/>
          </w:tcPr>
          <w:p w14:paraId="7444578F" w14:textId="77777777" w:rsidR="006764C8" w:rsidRPr="00E3601A" w:rsidRDefault="006764C8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ddress </w:t>
            </w:r>
            <w:r w:rsidRPr="0072276C">
              <w:rPr>
                <w:rFonts w:ascii="Arial" w:hAnsi="Arial" w:cs="Arial"/>
                <w:i/>
                <w:sz w:val="20"/>
                <w:szCs w:val="20"/>
              </w:rPr>
              <w:t>(adresa):</w:t>
            </w:r>
          </w:p>
        </w:tc>
        <w:tc>
          <w:tcPr>
            <w:tcW w:w="6267" w:type="dxa"/>
            <w:tcBorders>
              <w:left w:val="nil"/>
            </w:tcBorders>
          </w:tcPr>
          <w:p w14:paraId="74445790" w14:textId="77777777" w:rsidR="006764C8" w:rsidRPr="00E3601A" w:rsidRDefault="00391ED1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="005B53E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6"/>
          </w:p>
        </w:tc>
      </w:tr>
      <w:tr w:rsidR="006764C8" w:rsidRPr="00E3601A" w14:paraId="74445794" w14:textId="77777777" w:rsidTr="008355DD">
        <w:trPr>
          <w:trHeight w:val="285"/>
        </w:trPr>
        <w:tc>
          <w:tcPr>
            <w:tcW w:w="2943" w:type="dxa"/>
            <w:tcBorders>
              <w:top w:val="dotted" w:sz="4" w:space="0" w:color="auto"/>
              <w:bottom w:val="dotted" w:sz="4" w:space="0" w:color="auto"/>
              <w:right w:val="nil"/>
            </w:tcBorders>
            <w:shd w:val="clear" w:color="auto" w:fill="FDDFBB"/>
          </w:tcPr>
          <w:p w14:paraId="74445792" w14:textId="77777777" w:rsidR="006764C8" w:rsidRPr="00E3601A" w:rsidRDefault="006764C8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l:</w:t>
            </w:r>
          </w:p>
        </w:tc>
        <w:tc>
          <w:tcPr>
            <w:tcW w:w="6267" w:type="dxa"/>
            <w:tcBorders>
              <w:left w:val="nil"/>
            </w:tcBorders>
          </w:tcPr>
          <w:p w14:paraId="74445793" w14:textId="77777777" w:rsidR="006764C8" w:rsidRPr="00E3601A" w:rsidRDefault="00391ED1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="005B53E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7"/>
          </w:p>
        </w:tc>
      </w:tr>
      <w:tr w:rsidR="006764C8" w:rsidRPr="00E3601A" w14:paraId="74445797" w14:textId="77777777" w:rsidTr="008355DD">
        <w:trPr>
          <w:trHeight w:val="285"/>
        </w:trPr>
        <w:tc>
          <w:tcPr>
            <w:tcW w:w="2943" w:type="dxa"/>
            <w:tcBorders>
              <w:top w:val="dotted" w:sz="4" w:space="0" w:color="auto"/>
              <w:bottom w:val="single" w:sz="4" w:space="0" w:color="auto"/>
              <w:right w:val="nil"/>
            </w:tcBorders>
            <w:shd w:val="clear" w:color="auto" w:fill="FDDFBB"/>
          </w:tcPr>
          <w:p w14:paraId="74445795" w14:textId="77777777" w:rsidR="006764C8" w:rsidRPr="00E3601A" w:rsidRDefault="006764C8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mail:</w:t>
            </w:r>
          </w:p>
        </w:tc>
        <w:tc>
          <w:tcPr>
            <w:tcW w:w="6267" w:type="dxa"/>
            <w:tcBorders>
              <w:left w:val="nil"/>
            </w:tcBorders>
          </w:tcPr>
          <w:p w14:paraId="74445796" w14:textId="77777777" w:rsidR="006764C8" w:rsidRPr="00E3601A" w:rsidRDefault="00391ED1" w:rsidP="00E3601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8" w:name="Text9"/>
            <w:r w:rsidR="005B53E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8"/>
          </w:p>
        </w:tc>
      </w:tr>
    </w:tbl>
    <w:p w14:paraId="74445798" w14:textId="77777777" w:rsidR="00E3601A" w:rsidRDefault="00E3601A" w:rsidP="006610EB">
      <w:pPr>
        <w:spacing w:after="0" w:line="240" w:lineRule="auto"/>
        <w:jc w:val="center"/>
        <w:rPr>
          <w:rFonts w:ascii="Arial" w:hAnsi="Arial" w:cs="Arial"/>
          <w:b/>
          <w:smallCaps/>
          <w:sz w:val="36"/>
          <w:szCs w:val="24"/>
          <w:lang w:val="en-US"/>
        </w:rPr>
      </w:pP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1723"/>
        <w:gridCol w:w="1220"/>
        <w:gridCol w:w="1418"/>
        <w:gridCol w:w="1701"/>
        <w:gridCol w:w="304"/>
        <w:gridCol w:w="1255"/>
        <w:gridCol w:w="1667"/>
      </w:tblGrid>
      <w:tr w:rsidR="00CC7353" w:rsidRPr="00CC7353" w14:paraId="7444579A" w14:textId="77777777" w:rsidTr="008355DD">
        <w:tc>
          <w:tcPr>
            <w:tcW w:w="9288" w:type="dxa"/>
            <w:gridSpan w:val="7"/>
            <w:shd w:val="clear" w:color="auto" w:fill="F7941D"/>
          </w:tcPr>
          <w:p w14:paraId="74445799" w14:textId="77777777" w:rsidR="00CC7353" w:rsidRPr="00CC7353" w:rsidRDefault="00CC7353" w:rsidP="00CC735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nternship </w:t>
            </w:r>
            <w:r w:rsidRPr="0072276C">
              <w:rPr>
                <w:rFonts w:ascii="Arial" w:hAnsi="Arial" w:cs="Arial"/>
                <w:i/>
                <w:sz w:val="20"/>
                <w:szCs w:val="20"/>
              </w:rPr>
              <w:t>(stáž)</w:t>
            </w:r>
          </w:p>
        </w:tc>
      </w:tr>
      <w:tr w:rsidR="00CC7353" w:rsidRPr="00CC7353" w14:paraId="7444579F" w14:textId="77777777" w:rsidTr="008355DD">
        <w:tc>
          <w:tcPr>
            <w:tcW w:w="1723" w:type="dxa"/>
            <w:tcBorders>
              <w:bottom w:val="single" w:sz="4" w:space="0" w:color="auto"/>
            </w:tcBorders>
            <w:shd w:val="clear" w:color="auto" w:fill="FDDFBB"/>
          </w:tcPr>
          <w:p w14:paraId="7444579B" w14:textId="77777777" w:rsidR="00CC7353" w:rsidRPr="00CC7353" w:rsidRDefault="00CC7353" w:rsidP="00CC73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tarting date </w:t>
            </w:r>
            <w:r w:rsidRPr="0072276C">
              <w:rPr>
                <w:rFonts w:ascii="Arial" w:hAnsi="Arial" w:cs="Arial"/>
                <w:i/>
                <w:sz w:val="20"/>
                <w:szCs w:val="20"/>
              </w:rPr>
              <w:t>(datum nástupu)</w:t>
            </w:r>
            <w:r>
              <w:rPr>
                <w:rFonts w:ascii="Arial" w:hAnsi="Arial" w:cs="Arial"/>
                <w:sz w:val="24"/>
                <w:szCs w:val="24"/>
              </w:rPr>
              <w:t xml:space="preserve"> (dd/mm/yyyy):</w:t>
            </w:r>
          </w:p>
        </w:tc>
        <w:tc>
          <w:tcPr>
            <w:tcW w:w="2638" w:type="dxa"/>
            <w:gridSpan w:val="2"/>
            <w:tcBorders>
              <w:bottom w:val="single" w:sz="4" w:space="0" w:color="auto"/>
            </w:tcBorders>
            <w:vAlign w:val="center"/>
          </w:tcPr>
          <w:p w14:paraId="7444579C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 w:rsidR="005B53E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9"/>
          </w:p>
        </w:tc>
        <w:tc>
          <w:tcPr>
            <w:tcW w:w="2005" w:type="dxa"/>
            <w:gridSpan w:val="2"/>
            <w:tcBorders>
              <w:bottom w:val="single" w:sz="4" w:space="0" w:color="auto"/>
            </w:tcBorders>
            <w:shd w:val="clear" w:color="auto" w:fill="FDDFBB"/>
          </w:tcPr>
          <w:p w14:paraId="7444579D" w14:textId="77777777" w:rsidR="00CC7353" w:rsidRPr="00CC7353" w:rsidRDefault="00306C59" w:rsidP="00CC73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ding</w:t>
            </w:r>
            <w:r w:rsidR="00CC7353">
              <w:rPr>
                <w:rFonts w:ascii="Arial" w:hAnsi="Arial" w:cs="Arial"/>
                <w:sz w:val="24"/>
                <w:szCs w:val="24"/>
              </w:rPr>
              <w:t xml:space="preserve"> date </w:t>
            </w:r>
            <w:r w:rsidR="00CC7353" w:rsidRPr="0072276C">
              <w:rPr>
                <w:rFonts w:ascii="Arial" w:hAnsi="Arial" w:cs="Arial"/>
                <w:i/>
                <w:sz w:val="20"/>
                <w:szCs w:val="20"/>
              </w:rPr>
              <w:t>(datum ukončení)</w:t>
            </w:r>
            <w:r w:rsidR="00CC7353">
              <w:rPr>
                <w:rFonts w:ascii="Arial" w:hAnsi="Arial" w:cs="Arial"/>
                <w:sz w:val="24"/>
                <w:szCs w:val="24"/>
              </w:rPr>
              <w:t xml:space="preserve"> (dd/mm/yyyy):</w:t>
            </w:r>
          </w:p>
        </w:tc>
        <w:tc>
          <w:tcPr>
            <w:tcW w:w="2922" w:type="dxa"/>
            <w:gridSpan w:val="2"/>
            <w:tcBorders>
              <w:bottom w:val="single" w:sz="4" w:space="0" w:color="auto"/>
            </w:tcBorders>
            <w:vAlign w:val="center"/>
          </w:tcPr>
          <w:p w14:paraId="7444579E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="005B53E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0"/>
          </w:p>
        </w:tc>
      </w:tr>
      <w:tr w:rsidR="00AA2A1C" w:rsidRPr="00CC7353" w14:paraId="441E414C" w14:textId="77777777" w:rsidTr="007626EA">
        <w:tc>
          <w:tcPr>
            <w:tcW w:w="1723" w:type="dxa"/>
            <w:tcBorders>
              <w:bottom w:val="single" w:sz="4" w:space="0" w:color="auto"/>
            </w:tcBorders>
            <w:shd w:val="clear" w:color="auto" w:fill="FDDFBB"/>
          </w:tcPr>
          <w:p w14:paraId="774AC07D" w14:textId="77777777" w:rsidR="00BB5E12" w:rsidRDefault="00AA2A1C" w:rsidP="007626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ome-Office starting date</w:t>
            </w:r>
          </w:p>
          <w:p w14:paraId="0A1E8F50" w14:textId="44F7120F" w:rsidR="00AA2A1C" w:rsidRPr="00CC7353" w:rsidRDefault="00BB5E12" w:rsidP="007626EA">
            <w:pPr>
              <w:rPr>
                <w:rFonts w:ascii="Arial" w:hAnsi="Arial" w:cs="Arial"/>
                <w:sz w:val="24"/>
                <w:szCs w:val="24"/>
              </w:rPr>
            </w:pPr>
            <w:r w:rsidRPr="0072276C">
              <w:rPr>
                <w:rFonts w:ascii="Arial" w:hAnsi="Arial" w:cs="Arial"/>
                <w:i/>
                <w:sz w:val="20"/>
                <w:szCs w:val="20"/>
              </w:rPr>
              <w:t xml:space="preserve">(datum </w:t>
            </w:r>
            <w:r>
              <w:rPr>
                <w:rFonts w:ascii="Arial" w:hAnsi="Arial" w:cs="Arial"/>
                <w:i/>
                <w:sz w:val="20"/>
                <w:szCs w:val="20"/>
              </w:rPr>
              <w:t>začátku home-office</w:t>
            </w:r>
            <w:r w:rsidRPr="0072276C">
              <w:rPr>
                <w:rFonts w:ascii="Arial" w:hAnsi="Arial" w:cs="Arial"/>
                <w:i/>
                <w:sz w:val="20"/>
                <w:szCs w:val="20"/>
              </w:rPr>
              <w:t>)</w:t>
            </w:r>
            <w:r w:rsidR="00AA2A1C">
              <w:rPr>
                <w:rFonts w:ascii="Arial" w:hAnsi="Arial" w:cs="Arial"/>
                <w:sz w:val="24"/>
                <w:szCs w:val="24"/>
              </w:rPr>
              <w:t xml:space="preserve"> (dd/mm/yyyy):</w:t>
            </w:r>
          </w:p>
        </w:tc>
        <w:tc>
          <w:tcPr>
            <w:tcW w:w="2638" w:type="dxa"/>
            <w:gridSpan w:val="2"/>
            <w:tcBorders>
              <w:bottom w:val="single" w:sz="4" w:space="0" w:color="auto"/>
            </w:tcBorders>
            <w:vAlign w:val="center"/>
          </w:tcPr>
          <w:p w14:paraId="516C9347" w14:textId="77777777" w:rsidR="00AA2A1C" w:rsidRDefault="00AA2A1C" w:rsidP="007626E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2005" w:type="dxa"/>
            <w:gridSpan w:val="2"/>
            <w:tcBorders>
              <w:bottom w:val="single" w:sz="4" w:space="0" w:color="auto"/>
            </w:tcBorders>
            <w:shd w:val="clear" w:color="auto" w:fill="FDDFBB"/>
          </w:tcPr>
          <w:p w14:paraId="4D5AF2DE" w14:textId="0F29F09E" w:rsidR="00AA2A1C" w:rsidRPr="00CC7353" w:rsidRDefault="00AA2A1C" w:rsidP="007626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ome-Office</w:t>
            </w:r>
            <w:r w:rsidR="00BB5E12">
              <w:rPr>
                <w:rFonts w:ascii="Arial" w:hAnsi="Arial" w:cs="Arial"/>
                <w:sz w:val="24"/>
                <w:szCs w:val="24"/>
              </w:rPr>
              <w:t xml:space="preserve"> e</w:t>
            </w:r>
            <w:r>
              <w:rPr>
                <w:rFonts w:ascii="Arial" w:hAnsi="Arial" w:cs="Arial"/>
                <w:sz w:val="24"/>
                <w:szCs w:val="24"/>
              </w:rPr>
              <w:t xml:space="preserve">nding date </w:t>
            </w:r>
            <w:r w:rsidRPr="0072276C">
              <w:rPr>
                <w:rFonts w:ascii="Arial" w:hAnsi="Arial" w:cs="Arial"/>
                <w:i/>
                <w:sz w:val="20"/>
                <w:szCs w:val="20"/>
              </w:rPr>
              <w:t>(datum ukončení</w:t>
            </w:r>
            <w:r w:rsidR="00BB5E12">
              <w:rPr>
                <w:rFonts w:ascii="Arial" w:hAnsi="Arial" w:cs="Arial"/>
                <w:i/>
                <w:sz w:val="20"/>
                <w:szCs w:val="20"/>
              </w:rPr>
              <w:t xml:space="preserve"> home-office</w:t>
            </w:r>
            <w:r w:rsidRPr="0072276C">
              <w:rPr>
                <w:rFonts w:ascii="Arial" w:hAnsi="Arial" w:cs="Arial"/>
                <w:i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4"/>
                <w:szCs w:val="24"/>
              </w:rPr>
              <w:t xml:space="preserve"> (dd/mm/yyyy):</w:t>
            </w:r>
          </w:p>
        </w:tc>
        <w:tc>
          <w:tcPr>
            <w:tcW w:w="2922" w:type="dxa"/>
            <w:gridSpan w:val="2"/>
            <w:tcBorders>
              <w:bottom w:val="single" w:sz="4" w:space="0" w:color="auto"/>
            </w:tcBorders>
            <w:vAlign w:val="center"/>
          </w:tcPr>
          <w:p w14:paraId="352413F4" w14:textId="77777777" w:rsidR="00AA2A1C" w:rsidRDefault="00AA2A1C" w:rsidP="007626E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CC7353" w:rsidRPr="00CC7353" w14:paraId="744457A1" w14:textId="77777777" w:rsidTr="008355DD">
        <w:tc>
          <w:tcPr>
            <w:tcW w:w="9288" w:type="dxa"/>
            <w:gridSpan w:val="7"/>
            <w:tcBorders>
              <w:bottom w:val="dotted" w:sz="4" w:space="0" w:color="auto"/>
            </w:tcBorders>
            <w:shd w:val="clear" w:color="auto" w:fill="FDDFBB"/>
          </w:tcPr>
          <w:p w14:paraId="744457A0" w14:textId="4A7375C8" w:rsidR="00CC7353" w:rsidRPr="00CC7353" w:rsidRDefault="00866A3A" w:rsidP="00F9200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n-Site j</w:t>
            </w:r>
            <w:r w:rsidR="00CC7353">
              <w:rPr>
                <w:rFonts w:ascii="Arial" w:hAnsi="Arial" w:cs="Arial"/>
                <w:sz w:val="24"/>
                <w:szCs w:val="24"/>
              </w:rPr>
              <w:t>ob description during the internship</w:t>
            </w:r>
            <w:r w:rsidR="009029E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CC7353" w:rsidRPr="00D944D9">
              <w:rPr>
                <w:rFonts w:ascii="Arial" w:hAnsi="Arial" w:cs="Arial"/>
                <w:i/>
                <w:sz w:val="20"/>
                <w:szCs w:val="20"/>
              </w:rPr>
              <w:t xml:space="preserve">(popis pracovní pozice </w:t>
            </w:r>
            <w:r w:rsidR="00F92008" w:rsidRPr="00D944D9">
              <w:rPr>
                <w:rFonts w:ascii="Arial" w:hAnsi="Arial" w:cs="Arial"/>
                <w:i/>
                <w:sz w:val="20"/>
                <w:szCs w:val="20"/>
              </w:rPr>
              <w:t>v průběhu</w:t>
            </w:r>
            <w:r w:rsidR="00CC7353" w:rsidRPr="00D944D9">
              <w:rPr>
                <w:rFonts w:ascii="Arial" w:hAnsi="Arial" w:cs="Arial"/>
                <w:i/>
                <w:sz w:val="20"/>
                <w:szCs w:val="20"/>
              </w:rPr>
              <w:t xml:space="preserve"> stáže):</w:t>
            </w:r>
          </w:p>
        </w:tc>
      </w:tr>
      <w:tr w:rsidR="00CC7353" w:rsidRPr="00CC7353" w14:paraId="744457A3" w14:textId="77777777" w:rsidTr="008355DD">
        <w:tc>
          <w:tcPr>
            <w:tcW w:w="9288" w:type="dxa"/>
            <w:gridSpan w:val="7"/>
            <w:tcBorders>
              <w:top w:val="dotted" w:sz="4" w:space="0" w:color="auto"/>
              <w:bottom w:val="single" w:sz="4" w:space="0" w:color="auto"/>
            </w:tcBorders>
          </w:tcPr>
          <w:p w14:paraId="744457A2" w14:textId="77777777" w:rsidR="00CC7353" w:rsidRPr="00CC7353" w:rsidRDefault="00391ED1" w:rsidP="00CC73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 w:rsidR="005B53E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1"/>
          </w:p>
        </w:tc>
      </w:tr>
      <w:tr w:rsidR="00866A3A" w:rsidRPr="00CC7353" w14:paraId="6DE62108" w14:textId="77777777" w:rsidTr="007626EA">
        <w:tc>
          <w:tcPr>
            <w:tcW w:w="9288" w:type="dxa"/>
            <w:gridSpan w:val="7"/>
            <w:tcBorders>
              <w:bottom w:val="dotted" w:sz="4" w:space="0" w:color="auto"/>
            </w:tcBorders>
            <w:shd w:val="clear" w:color="auto" w:fill="FDDFBB"/>
          </w:tcPr>
          <w:p w14:paraId="1060D55E" w14:textId="1A855D39" w:rsidR="00866A3A" w:rsidRPr="00CC7353" w:rsidRDefault="004F62B1" w:rsidP="007626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ome-Office j</w:t>
            </w:r>
            <w:r w:rsidR="00866A3A">
              <w:rPr>
                <w:rFonts w:ascii="Arial" w:hAnsi="Arial" w:cs="Arial"/>
                <w:sz w:val="24"/>
                <w:szCs w:val="24"/>
              </w:rPr>
              <w:t xml:space="preserve">ob description during the internship </w:t>
            </w:r>
            <w:r w:rsidR="00866A3A" w:rsidRPr="00D944D9">
              <w:rPr>
                <w:rFonts w:ascii="Arial" w:hAnsi="Arial" w:cs="Arial"/>
                <w:i/>
                <w:sz w:val="20"/>
                <w:szCs w:val="20"/>
              </w:rPr>
              <w:t xml:space="preserve">(popis pracovní pozice v průběhu </w:t>
            </w:r>
            <w:r>
              <w:rPr>
                <w:rFonts w:ascii="Arial" w:hAnsi="Arial" w:cs="Arial"/>
                <w:i/>
                <w:sz w:val="20"/>
                <w:szCs w:val="20"/>
              </w:rPr>
              <w:t>home-office</w:t>
            </w:r>
            <w:r w:rsidR="00866A3A" w:rsidRPr="00D944D9">
              <w:rPr>
                <w:rFonts w:ascii="Arial" w:hAnsi="Arial" w:cs="Arial"/>
                <w:i/>
                <w:sz w:val="20"/>
                <w:szCs w:val="20"/>
              </w:rPr>
              <w:t>):</w:t>
            </w:r>
          </w:p>
        </w:tc>
      </w:tr>
      <w:tr w:rsidR="00866A3A" w:rsidRPr="00CC7353" w14:paraId="572F32A5" w14:textId="77777777" w:rsidTr="007626EA">
        <w:tc>
          <w:tcPr>
            <w:tcW w:w="9288" w:type="dxa"/>
            <w:gridSpan w:val="7"/>
            <w:tcBorders>
              <w:top w:val="dotted" w:sz="4" w:space="0" w:color="auto"/>
              <w:bottom w:val="single" w:sz="4" w:space="0" w:color="auto"/>
            </w:tcBorders>
          </w:tcPr>
          <w:p w14:paraId="308E1E5A" w14:textId="77777777" w:rsidR="00866A3A" w:rsidRPr="00CC7353" w:rsidRDefault="00866A3A" w:rsidP="007626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CC7353" w:rsidRPr="00CC7353" w14:paraId="744457A5" w14:textId="77777777" w:rsidTr="008355DD">
        <w:tc>
          <w:tcPr>
            <w:tcW w:w="9288" w:type="dxa"/>
            <w:gridSpan w:val="7"/>
            <w:tcBorders>
              <w:bottom w:val="dotted" w:sz="4" w:space="0" w:color="auto"/>
            </w:tcBorders>
            <w:shd w:val="clear" w:color="auto" w:fill="FDDFBB"/>
          </w:tcPr>
          <w:p w14:paraId="744457A4" w14:textId="77777777" w:rsidR="00CC7353" w:rsidRPr="00CC7353" w:rsidRDefault="00CC7353" w:rsidP="00F9200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Languages used during the internship </w:t>
            </w:r>
            <w:r w:rsidRPr="00D944D9">
              <w:rPr>
                <w:rFonts w:ascii="Arial" w:hAnsi="Arial" w:cs="Arial"/>
                <w:i/>
                <w:sz w:val="20"/>
                <w:szCs w:val="20"/>
              </w:rPr>
              <w:t xml:space="preserve">(cizí jazyky využité </w:t>
            </w:r>
            <w:r w:rsidR="00F92008" w:rsidRPr="00D944D9">
              <w:rPr>
                <w:rFonts w:ascii="Arial" w:hAnsi="Arial" w:cs="Arial"/>
                <w:i/>
                <w:sz w:val="20"/>
                <w:szCs w:val="20"/>
              </w:rPr>
              <w:t>v průběhu</w:t>
            </w:r>
            <w:r w:rsidRPr="00D944D9">
              <w:rPr>
                <w:rFonts w:ascii="Arial" w:hAnsi="Arial" w:cs="Arial"/>
                <w:i/>
                <w:sz w:val="20"/>
                <w:szCs w:val="20"/>
              </w:rPr>
              <w:t xml:space="preserve"> stáže):</w:t>
            </w:r>
          </w:p>
        </w:tc>
      </w:tr>
      <w:tr w:rsidR="00CC7353" w:rsidRPr="00CC7353" w14:paraId="744457A7" w14:textId="77777777" w:rsidTr="008355DD">
        <w:tc>
          <w:tcPr>
            <w:tcW w:w="9288" w:type="dxa"/>
            <w:gridSpan w:val="7"/>
            <w:tcBorders>
              <w:top w:val="dotted" w:sz="4" w:space="0" w:color="auto"/>
              <w:bottom w:val="single" w:sz="4" w:space="0" w:color="auto"/>
            </w:tcBorders>
          </w:tcPr>
          <w:p w14:paraId="744457A6" w14:textId="77777777" w:rsidR="00CC7353" w:rsidRPr="00CC7353" w:rsidRDefault="00391ED1" w:rsidP="00CC73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2" w:name="Text13"/>
            <w:r w:rsidR="005B53E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2"/>
          </w:p>
        </w:tc>
      </w:tr>
      <w:tr w:rsidR="000023B8" w:rsidRPr="00CC7353" w14:paraId="744457A9" w14:textId="77777777" w:rsidTr="008355DD">
        <w:tc>
          <w:tcPr>
            <w:tcW w:w="9288" w:type="dxa"/>
            <w:gridSpan w:val="7"/>
            <w:tcBorders>
              <w:bottom w:val="dotted" w:sz="4" w:space="0" w:color="auto"/>
            </w:tcBorders>
            <w:shd w:val="clear" w:color="auto" w:fill="FDDFBB"/>
          </w:tcPr>
          <w:p w14:paraId="744457A8" w14:textId="77777777" w:rsidR="000023B8" w:rsidRPr="00CC7353" w:rsidRDefault="000023B8" w:rsidP="00CC73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valuation of the job performed by the intern </w:t>
            </w:r>
            <w:r w:rsidRPr="00D944D9">
              <w:rPr>
                <w:rFonts w:ascii="Arial" w:hAnsi="Arial" w:cs="Arial"/>
                <w:i/>
                <w:sz w:val="20"/>
                <w:szCs w:val="20"/>
              </w:rPr>
              <w:t>(zhodnocení průběhu odborné praxe studenta):</w:t>
            </w:r>
          </w:p>
        </w:tc>
      </w:tr>
      <w:tr w:rsidR="000023B8" w:rsidRPr="00CC7353" w14:paraId="744457AB" w14:textId="77777777" w:rsidTr="008355DD">
        <w:tc>
          <w:tcPr>
            <w:tcW w:w="9288" w:type="dxa"/>
            <w:gridSpan w:val="7"/>
            <w:tcBorders>
              <w:top w:val="dotted" w:sz="4" w:space="0" w:color="auto"/>
            </w:tcBorders>
          </w:tcPr>
          <w:p w14:paraId="744457AA" w14:textId="77777777" w:rsidR="000023B8" w:rsidRPr="00CC7353" w:rsidRDefault="00391ED1" w:rsidP="00CC73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 w:rsidR="005B53E7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B53E7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3"/>
          </w:p>
        </w:tc>
      </w:tr>
      <w:tr w:rsidR="000023B8" w:rsidRPr="00CC7353" w14:paraId="744457B2" w14:textId="77777777" w:rsidTr="00D51C66">
        <w:tc>
          <w:tcPr>
            <w:tcW w:w="1723" w:type="dxa"/>
            <w:tcBorders>
              <w:right w:val="dotted" w:sz="4" w:space="0" w:color="auto"/>
            </w:tcBorders>
            <w:shd w:val="clear" w:color="auto" w:fill="FDDFBB"/>
          </w:tcPr>
          <w:p w14:paraId="744457AC" w14:textId="77777777" w:rsidR="000023B8" w:rsidRPr="00CC7353" w:rsidRDefault="000023B8" w:rsidP="00CC73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ate </w:t>
            </w:r>
            <w:r w:rsidRPr="00D944D9">
              <w:rPr>
                <w:rFonts w:ascii="Arial" w:hAnsi="Arial" w:cs="Arial"/>
                <w:i/>
                <w:sz w:val="20"/>
                <w:szCs w:val="20"/>
              </w:rPr>
              <w:t>(datum)</w:t>
            </w:r>
            <w:r>
              <w:rPr>
                <w:rFonts w:ascii="Arial" w:hAnsi="Arial" w:cs="Arial"/>
                <w:sz w:val="24"/>
                <w:szCs w:val="24"/>
              </w:rPr>
              <w:t xml:space="preserve"> (dd/mm/yyyy)</w:t>
            </w:r>
          </w:p>
        </w:tc>
        <w:tc>
          <w:tcPr>
            <w:tcW w:w="1220" w:type="dxa"/>
            <w:tcBorders>
              <w:left w:val="dotted" w:sz="4" w:space="0" w:color="auto"/>
            </w:tcBorders>
          </w:tcPr>
          <w:p w14:paraId="744457AD" w14:textId="77777777" w:rsidR="000023B8" w:rsidRPr="00CC7353" w:rsidRDefault="00391ED1" w:rsidP="00CC73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4" w:name="Text15"/>
            <w:r w:rsidR="000F41BC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0F41BC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0F41BC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0F41BC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0F41BC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0F41BC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4"/>
          </w:p>
        </w:tc>
        <w:tc>
          <w:tcPr>
            <w:tcW w:w="1418" w:type="dxa"/>
            <w:vMerge w:val="restart"/>
            <w:tcBorders>
              <w:right w:val="dotted" w:sz="4" w:space="0" w:color="auto"/>
            </w:tcBorders>
            <w:shd w:val="clear" w:color="auto" w:fill="FDDFBB"/>
          </w:tcPr>
          <w:p w14:paraId="744457AE" w14:textId="77777777" w:rsidR="000023B8" w:rsidRPr="00CC7353" w:rsidRDefault="000023B8" w:rsidP="00CC73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ignature </w:t>
            </w:r>
            <w:r w:rsidRPr="00D944D9">
              <w:rPr>
                <w:rFonts w:ascii="Arial" w:hAnsi="Arial" w:cs="Arial"/>
                <w:i/>
                <w:sz w:val="20"/>
                <w:szCs w:val="20"/>
              </w:rPr>
              <w:t>(podpis):</w:t>
            </w:r>
          </w:p>
        </w:tc>
        <w:tc>
          <w:tcPr>
            <w:tcW w:w="1701" w:type="dxa"/>
            <w:vMerge w:val="restart"/>
            <w:tcBorders>
              <w:left w:val="dotted" w:sz="4" w:space="0" w:color="auto"/>
            </w:tcBorders>
          </w:tcPr>
          <w:p w14:paraId="744457AF" w14:textId="77777777" w:rsidR="000023B8" w:rsidRPr="00CC7353" w:rsidRDefault="000023B8" w:rsidP="00CC735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  <w:gridSpan w:val="2"/>
            <w:vMerge w:val="restart"/>
            <w:tcBorders>
              <w:right w:val="dotted" w:sz="4" w:space="0" w:color="auto"/>
            </w:tcBorders>
            <w:shd w:val="clear" w:color="auto" w:fill="FDDFBB"/>
          </w:tcPr>
          <w:p w14:paraId="744457B0" w14:textId="77777777" w:rsidR="000023B8" w:rsidRPr="00CC7353" w:rsidRDefault="000023B8" w:rsidP="00CC73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ompany Stamp </w:t>
            </w:r>
            <w:r w:rsidRPr="00D944D9">
              <w:rPr>
                <w:rFonts w:ascii="Arial" w:hAnsi="Arial" w:cs="Arial"/>
                <w:i/>
                <w:sz w:val="20"/>
                <w:szCs w:val="20"/>
              </w:rPr>
              <w:t>(razítko firmy):</w:t>
            </w:r>
          </w:p>
        </w:tc>
        <w:tc>
          <w:tcPr>
            <w:tcW w:w="1667" w:type="dxa"/>
            <w:vMerge w:val="restart"/>
            <w:tcBorders>
              <w:left w:val="dotted" w:sz="4" w:space="0" w:color="auto"/>
            </w:tcBorders>
          </w:tcPr>
          <w:p w14:paraId="744457B1" w14:textId="77777777" w:rsidR="000023B8" w:rsidRPr="00CC7353" w:rsidRDefault="000023B8" w:rsidP="00CC73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023B8" w:rsidRPr="00CC7353" w14:paraId="744457B9" w14:textId="77777777" w:rsidTr="00D51C66">
        <w:tc>
          <w:tcPr>
            <w:tcW w:w="1723" w:type="dxa"/>
            <w:tcBorders>
              <w:right w:val="dotted" w:sz="4" w:space="0" w:color="auto"/>
            </w:tcBorders>
            <w:shd w:val="clear" w:color="auto" w:fill="FDDFBB"/>
          </w:tcPr>
          <w:p w14:paraId="744457B3" w14:textId="77777777" w:rsidR="000023B8" w:rsidRDefault="000023B8" w:rsidP="00CC73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lace </w:t>
            </w:r>
            <w:r w:rsidRPr="00D944D9">
              <w:rPr>
                <w:rFonts w:ascii="Arial" w:hAnsi="Arial" w:cs="Arial"/>
                <w:i/>
                <w:sz w:val="20"/>
                <w:szCs w:val="20"/>
              </w:rPr>
              <w:t>(místo):</w:t>
            </w:r>
          </w:p>
        </w:tc>
        <w:tc>
          <w:tcPr>
            <w:tcW w:w="1220" w:type="dxa"/>
            <w:tcBorders>
              <w:left w:val="dotted" w:sz="4" w:space="0" w:color="auto"/>
            </w:tcBorders>
          </w:tcPr>
          <w:p w14:paraId="744457B4" w14:textId="77777777" w:rsidR="000023B8" w:rsidRPr="00CC7353" w:rsidRDefault="00391ED1" w:rsidP="00CC735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5" w:name="Text16"/>
            <w:r w:rsidR="000F41BC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0F41BC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0F41BC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0F41BC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0F41BC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0F41BC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5"/>
          </w:p>
        </w:tc>
        <w:tc>
          <w:tcPr>
            <w:tcW w:w="1418" w:type="dxa"/>
            <w:vMerge/>
            <w:tcBorders>
              <w:right w:val="dotted" w:sz="4" w:space="0" w:color="auto"/>
            </w:tcBorders>
            <w:shd w:val="clear" w:color="auto" w:fill="FDDFBB"/>
          </w:tcPr>
          <w:p w14:paraId="744457B5" w14:textId="77777777" w:rsidR="000023B8" w:rsidRDefault="000023B8" w:rsidP="00CC735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1" w:type="dxa"/>
            <w:vMerge/>
            <w:tcBorders>
              <w:left w:val="dotted" w:sz="4" w:space="0" w:color="auto"/>
            </w:tcBorders>
          </w:tcPr>
          <w:p w14:paraId="744457B6" w14:textId="77777777" w:rsidR="000023B8" w:rsidRPr="00CC7353" w:rsidRDefault="000023B8" w:rsidP="00CC735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59" w:type="dxa"/>
            <w:gridSpan w:val="2"/>
            <w:vMerge/>
            <w:tcBorders>
              <w:right w:val="dotted" w:sz="4" w:space="0" w:color="auto"/>
            </w:tcBorders>
            <w:shd w:val="clear" w:color="auto" w:fill="FDDFBB"/>
          </w:tcPr>
          <w:p w14:paraId="744457B7" w14:textId="77777777" w:rsidR="000023B8" w:rsidRDefault="000023B8" w:rsidP="00CC735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67" w:type="dxa"/>
            <w:vMerge/>
            <w:tcBorders>
              <w:left w:val="dotted" w:sz="4" w:space="0" w:color="auto"/>
            </w:tcBorders>
          </w:tcPr>
          <w:p w14:paraId="744457B8" w14:textId="77777777" w:rsidR="000023B8" w:rsidRPr="00CC7353" w:rsidRDefault="000023B8" w:rsidP="00CC735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44457BA" w14:textId="77777777" w:rsidR="00CC7353" w:rsidRDefault="00CC7353" w:rsidP="00DA6FE8">
      <w:pPr>
        <w:spacing w:after="0" w:line="240" w:lineRule="auto"/>
        <w:rPr>
          <w:rFonts w:ascii="Arial" w:hAnsi="Arial" w:cs="Arial"/>
          <w:b/>
          <w:smallCaps/>
          <w:sz w:val="36"/>
          <w:szCs w:val="24"/>
          <w:lang w:val="en-US"/>
        </w:rPr>
      </w:pP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3570"/>
        <w:gridCol w:w="76"/>
        <w:gridCol w:w="806"/>
        <w:gridCol w:w="806"/>
        <w:gridCol w:w="218"/>
        <w:gridCol w:w="588"/>
        <w:gridCol w:w="365"/>
        <w:gridCol w:w="441"/>
        <w:gridCol w:w="512"/>
        <w:gridCol w:w="294"/>
        <w:gridCol w:w="806"/>
        <w:gridCol w:w="806"/>
      </w:tblGrid>
      <w:tr w:rsidR="009D55A1" w:rsidRPr="00785A1E" w14:paraId="744457BC" w14:textId="77777777" w:rsidTr="00F504B0">
        <w:tc>
          <w:tcPr>
            <w:tcW w:w="9288" w:type="dxa"/>
            <w:gridSpan w:val="12"/>
            <w:tcBorders>
              <w:bottom w:val="single" w:sz="4" w:space="0" w:color="auto"/>
            </w:tcBorders>
            <w:shd w:val="clear" w:color="auto" w:fill="F7941D"/>
          </w:tcPr>
          <w:p w14:paraId="744457BB" w14:textId="77777777" w:rsidR="009D55A1" w:rsidRPr="00785A1E" w:rsidRDefault="009D55A1" w:rsidP="00F9200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lements of Evaluation of the Intern </w:t>
            </w:r>
            <w:r w:rsidRPr="00723BCB">
              <w:rPr>
                <w:rFonts w:ascii="Arial" w:hAnsi="Arial" w:cs="Arial"/>
                <w:i/>
                <w:sz w:val="20"/>
                <w:szCs w:val="20"/>
              </w:rPr>
              <w:t>(</w:t>
            </w:r>
            <w:r w:rsidR="00F92008" w:rsidRPr="00723BCB">
              <w:rPr>
                <w:rFonts w:ascii="Arial" w:hAnsi="Arial" w:cs="Arial"/>
                <w:i/>
                <w:sz w:val="20"/>
                <w:szCs w:val="20"/>
              </w:rPr>
              <w:t xml:space="preserve">součásti </w:t>
            </w:r>
            <w:r w:rsidRPr="00723BCB">
              <w:rPr>
                <w:rFonts w:ascii="Arial" w:hAnsi="Arial" w:cs="Arial"/>
                <w:i/>
                <w:sz w:val="20"/>
                <w:szCs w:val="20"/>
              </w:rPr>
              <w:t>hodnocení stážisty)</w:t>
            </w:r>
          </w:p>
        </w:tc>
      </w:tr>
      <w:tr w:rsidR="00F504B0" w:rsidRPr="00785A1E" w14:paraId="744457C2" w14:textId="77777777" w:rsidTr="00F504B0">
        <w:trPr>
          <w:trHeight w:val="576"/>
        </w:trPr>
        <w:tc>
          <w:tcPr>
            <w:tcW w:w="3570" w:type="dxa"/>
            <w:tcBorders>
              <w:bottom w:val="dotted" w:sz="4" w:space="0" w:color="auto"/>
              <w:right w:val="nil"/>
            </w:tcBorders>
          </w:tcPr>
          <w:p w14:paraId="744457BD" w14:textId="77777777" w:rsidR="00F504B0" w:rsidRPr="00785A1E" w:rsidRDefault="00F504B0" w:rsidP="00E92DE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06" w:type="dxa"/>
            <w:gridSpan w:val="4"/>
            <w:tcBorders>
              <w:left w:val="nil"/>
              <w:bottom w:val="dotted" w:sz="4" w:space="0" w:color="auto"/>
              <w:right w:val="nil"/>
            </w:tcBorders>
          </w:tcPr>
          <w:p w14:paraId="744457BE" w14:textId="77777777" w:rsidR="00F504B0" w:rsidRPr="00785A1E" w:rsidRDefault="00F504B0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xcellent </w:t>
            </w:r>
            <w:r w:rsidRPr="00723BCB">
              <w:rPr>
                <w:rFonts w:ascii="Arial" w:hAnsi="Arial" w:cs="Arial"/>
                <w:i/>
                <w:sz w:val="20"/>
                <w:szCs w:val="20"/>
              </w:rPr>
              <w:t>(výborně)</w:t>
            </w:r>
          </w:p>
        </w:tc>
        <w:tc>
          <w:tcPr>
            <w:tcW w:w="953" w:type="dxa"/>
            <w:gridSpan w:val="2"/>
            <w:tcBorders>
              <w:left w:val="nil"/>
              <w:bottom w:val="dotted" w:sz="4" w:space="0" w:color="auto"/>
              <w:right w:val="nil"/>
            </w:tcBorders>
          </w:tcPr>
          <w:p w14:paraId="744457BF" w14:textId="77777777" w:rsidR="00F504B0" w:rsidRPr="00785A1E" w:rsidRDefault="00F504B0" w:rsidP="00785A1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53" w:type="dxa"/>
            <w:gridSpan w:val="2"/>
            <w:tcBorders>
              <w:left w:val="nil"/>
              <w:bottom w:val="dotted" w:sz="4" w:space="0" w:color="auto"/>
              <w:right w:val="nil"/>
            </w:tcBorders>
          </w:tcPr>
          <w:p w14:paraId="744457C0" w14:textId="77777777" w:rsidR="00F504B0" w:rsidRPr="00785A1E" w:rsidRDefault="00F504B0" w:rsidP="00785A1E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06" w:type="dxa"/>
            <w:gridSpan w:val="3"/>
            <w:tcBorders>
              <w:left w:val="nil"/>
              <w:bottom w:val="dotted" w:sz="4" w:space="0" w:color="auto"/>
            </w:tcBorders>
          </w:tcPr>
          <w:p w14:paraId="744457C1" w14:textId="77777777" w:rsidR="00F504B0" w:rsidRPr="00785A1E" w:rsidRDefault="00F504B0" w:rsidP="00F504B0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Very poor </w:t>
            </w:r>
            <w:r w:rsidRPr="00723BCB">
              <w:rPr>
                <w:rFonts w:ascii="Arial" w:hAnsi="Arial" w:cs="Arial"/>
                <w:i/>
                <w:sz w:val="20"/>
                <w:szCs w:val="20"/>
              </w:rPr>
              <w:t>(nedostatečné)</w:t>
            </w:r>
          </w:p>
        </w:tc>
      </w:tr>
      <w:tr w:rsidR="00785A1E" w:rsidRPr="00785A1E" w14:paraId="744457CB" w14:textId="77777777" w:rsidTr="00F504B0">
        <w:tc>
          <w:tcPr>
            <w:tcW w:w="3646" w:type="dxa"/>
            <w:gridSpan w:val="2"/>
            <w:tcBorders>
              <w:top w:val="dotted" w:sz="4" w:space="0" w:color="auto"/>
              <w:bottom w:val="dotted" w:sz="4" w:space="0" w:color="auto"/>
              <w:right w:val="nil"/>
            </w:tcBorders>
            <w:shd w:val="clear" w:color="auto" w:fill="FDDFBB"/>
            <w:vAlign w:val="bottom"/>
          </w:tcPr>
          <w:p w14:paraId="744457C3" w14:textId="77777777" w:rsidR="00785A1E" w:rsidRPr="00ED2D21" w:rsidRDefault="00ED2D21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 - </w:t>
            </w:r>
            <w:r w:rsidR="00785A1E" w:rsidRPr="00ED2D21">
              <w:rPr>
                <w:rFonts w:ascii="Arial" w:hAnsi="Arial" w:cs="Arial"/>
                <w:sz w:val="24"/>
                <w:szCs w:val="24"/>
              </w:rPr>
              <w:t>Professional aptitude</w:t>
            </w:r>
            <w:r w:rsidR="008C58FB" w:rsidRPr="00ED2D21">
              <w:rPr>
                <w:rFonts w:ascii="Arial" w:hAnsi="Arial" w:cs="Arial"/>
                <w:sz w:val="24"/>
                <w:szCs w:val="24"/>
              </w:rPr>
              <w:t>s</w:t>
            </w:r>
            <w:r w:rsidR="00785A1E" w:rsidRPr="00ED2D21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785A1E" w:rsidRPr="0084053B">
              <w:rPr>
                <w:rFonts w:ascii="Arial" w:hAnsi="Arial" w:cs="Arial"/>
                <w:i/>
                <w:sz w:val="20"/>
                <w:szCs w:val="20"/>
              </w:rPr>
              <w:t>(odborná způsobilost)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7C4" w14:textId="77777777" w:rsidR="005E7089" w:rsidRDefault="00785A1E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7C5" w14:textId="77777777" w:rsidR="005E7089" w:rsidRDefault="00785A1E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7C6" w14:textId="77777777" w:rsidR="005E7089" w:rsidRDefault="00785A1E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7C7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7C8" w14:textId="77777777" w:rsidR="005E7089" w:rsidRDefault="00785A1E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7C9" w14:textId="77777777" w:rsidR="005E7089" w:rsidRDefault="00785A1E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FDDFBB"/>
            <w:vAlign w:val="center"/>
          </w:tcPr>
          <w:p w14:paraId="744457CA" w14:textId="77777777" w:rsidR="005E7089" w:rsidRDefault="00785A1E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</w:t>
            </w:r>
          </w:p>
        </w:tc>
      </w:tr>
      <w:tr w:rsidR="00785A1E" w:rsidRPr="00785A1E" w14:paraId="744457D6" w14:textId="77777777" w:rsidTr="00F504B0">
        <w:tc>
          <w:tcPr>
            <w:tcW w:w="3646" w:type="dxa"/>
            <w:gridSpan w:val="2"/>
            <w:tcBorders>
              <w:top w:val="dotted" w:sz="4" w:space="0" w:color="auto"/>
              <w:bottom w:val="nil"/>
              <w:right w:val="nil"/>
            </w:tcBorders>
            <w:vAlign w:val="bottom"/>
          </w:tcPr>
          <w:p w14:paraId="744457CC" w14:textId="77777777" w:rsidR="00785A1E" w:rsidRPr="00B200CD" w:rsidRDefault="00B200CD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 communicati</w:t>
            </w:r>
            <w:r w:rsidR="005845DE">
              <w:rPr>
                <w:rFonts w:ascii="Arial" w:hAnsi="Arial" w:cs="Arial"/>
                <w:sz w:val="24"/>
                <w:szCs w:val="24"/>
              </w:rPr>
              <w:t>o</w:t>
            </w:r>
            <w:r>
              <w:rPr>
                <w:rFonts w:ascii="Arial" w:hAnsi="Arial" w:cs="Arial"/>
                <w:sz w:val="24"/>
                <w:szCs w:val="24"/>
              </w:rPr>
              <w:t xml:space="preserve">n skills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 xml:space="preserve">(komunikační </w:t>
            </w:r>
            <w:r w:rsidR="00F92008" w:rsidRPr="0084053B">
              <w:rPr>
                <w:rFonts w:ascii="Arial" w:hAnsi="Arial" w:cs="Arial"/>
                <w:i/>
                <w:sz w:val="20"/>
                <w:szCs w:val="20"/>
              </w:rPr>
              <w:t>dovednosti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7CD" w14:textId="77777777" w:rsidR="00F27944" w:rsidRDefault="00F27944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744457CE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6" w:name="Zaškrtávací1"/>
            <w:r w:rsidR="00FC6757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6"/>
          </w:p>
          <w:p w14:paraId="744457CF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7D0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7" w:name="Zaškrtávací2"/>
            <w:r w:rsidR="00FC6757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7"/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7D1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Zaškrtávací3"/>
            <w:r w:rsidR="00FC6757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8"/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7D2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7D3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Zaškrtávací4"/>
            <w:r w:rsidR="00FC6757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9"/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7D4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Zaškrtávací5"/>
            <w:r w:rsidR="00FC6757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20"/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</w:tcBorders>
            <w:vAlign w:val="center"/>
          </w:tcPr>
          <w:p w14:paraId="744457D5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Zaškrtávací6"/>
            <w:r w:rsidR="00FC6757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21"/>
          </w:p>
        </w:tc>
      </w:tr>
      <w:tr w:rsidR="00785A1E" w:rsidRPr="00785A1E" w14:paraId="744457DF" w14:textId="77777777" w:rsidTr="00F504B0">
        <w:tc>
          <w:tcPr>
            <w:tcW w:w="3646" w:type="dxa"/>
            <w:gridSpan w:val="2"/>
            <w:tcBorders>
              <w:top w:val="nil"/>
              <w:bottom w:val="nil"/>
              <w:right w:val="nil"/>
            </w:tcBorders>
            <w:vAlign w:val="bottom"/>
          </w:tcPr>
          <w:p w14:paraId="744457D7" w14:textId="77777777" w:rsidR="00785A1E" w:rsidRPr="00785A1E" w:rsidRDefault="00B200CD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.2 problem solving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schopnost splnit zadané úkoly)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D8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Zaškrtávací7"/>
            <w:r w:rsidR="000F41BC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22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D9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Zaškrtávací8"/>
            <w:r w:rsidR="000F41BC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23"/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DA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Zaškrtávací9"/>
            <w:r w:rsidR="000F41BC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24"/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DB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DC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Zaškrtávací10"/>
            <w:r w:rsidR="000F41BC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25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DD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Zaškrtávací11"/>
            <w:r w:rsidR="000F41BC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26"/>
          </w:p>
        </w:tc>
        <w:tc>
          <w:tcPr>
            <w:tcW w:w="806" w:type="dxa"/>
            <w:tcBorders>
              <w:top w:val="nil"/>
              <w:left w:val="nil"/>
              <w:bottom w:val="nil"/>
            </w:tcBorders>
            <w:vAlign w:val="center"/>
          </w:tcPr>
          <w:p w14:paraId="744457DE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Zaškrtávací12"/>
            <w:r w:rsidR="000F41BC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27"/>
          </w:p>
        </w:tc>
      </w:tr>
      <w:tr w:rsidR="00785A1E" w:rsidRPr="00785A1E" w14:paraId="744457E8" w14:textId="77777777" w:rsidTr="00F504B0">
        <w:tc>
          <w:tcPr>
            <w:tcW w:w="3646" w:type="dxa"/>
            <w:gridSpan w:val="2"/>
            <w:tcBorders>
              <w:top w:val="nil"/>
              <w:bottom w:val="nil"/>
              <w:right w:val="nil"/>
            </w:tcBorders>
            <w:vAlign w:val="bottom"/>
          </w:tcPr>
          <w:p w14:paraId="744457E0" w14:textId="77777777" w:rsidR="00785A1E" w:rsidRPr="00785A1E" w:rsidRDefault="00B200CD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.3. putting initiatives into practice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schopnost uplatnit vlastní iniciativu v praxi)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E1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Zaškrtávací13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28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E2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Zaškrtávací14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29"/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E3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Zaškrtávací15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0"/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E4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E5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Zaškrtávací16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1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E6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Zaškrtávací17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2"/>
          </w:p>
        </w:tc>
        <w:tc>
          <w:tcPr>
            <w:tcW w:w="806" w:type="dxa"/>
            <w:tcBorders>
              <w:top w:val="nil"/>
              <w:left w:val="nil"/>
              <w:bottom w:val="nil"/>
            </w:tcBorders>
            <w:vAlign w:val="center"/>
          </w:tcPr>
          <w:p w14:paraId="744457E7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3" w:name="Zaškrtávací18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3"/>
          </w:p>
        </w:tc>
      </w:tr>
      <w:tr w:rsidR="00785A1E" w:rsidRPr="00785A1E" w14:paraId="744457F1" w14:textId="77777777" w:rsidTr="00F504B0">
        <w:tc>
          <w:tcPr>
            <w:tcW w:w="3646" w:type="dxa"/>
            <w:gridSpan w:val="2"/>
            <w:tcBorders>
              <w:top w:val="nil"/>
              <w:bottom w:val="nil"/>
              <w:right w:val="nil"/>
            </w:tcBorders>
            <w:vAlign w:val="bottom"/>
          </w:tcPr>
          <w:p w14:paraId="744457E9" w14:textId="77777777" w:rsidR="00785A1E" w:rsidRPr="00785A1E" w:rsidRDefault="00B200CD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.4. adaptation to company culture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integrace do firemní kultury)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EA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Zaškrtávací19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4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EB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5" w:name="Zaškrtávací20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5"/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EC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6" w:name="Zaškrtávací21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6"/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ED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EE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" w:name="Zaškrtávací22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7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EF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8" w:name="Zaškrtávací23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8"/>
          </w:p>
        </w:tc>
        <w:tc>
          <w:tcPr>
            <w:tcW w:w="806" w:type="dxa"/>
            <w:tcBorders>
              <w:top w:val="nil"/>
              <w:left w:val="nil"/>
              <w:bottom w:val="nil"/>
            </w:tcBorders>
            <w:vAlign w:val="center"/>
          </w:tcPr>
          <w:p w14:paraId="744457F0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9" w:name="Zaškrtávací24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9"/>
          </w:p>
        </w:tc>
      </w:tr>
      <w:tr w:rsidR="00785A1E" w:rsidRPr="00785A1E" w14:paraId="744457FA" w14:textId="77777777" w:rsidTr="00F504B0">
        <w:tc>
          <w:tcPr>
            <w:tcW w:w="3646" w:type="dxa"/>
            <w:gridSpan w:val="2"/>
            <w:tcBorders>
              <w:top w:val="nil"/>
              <w:bottom w:val="nil"/>
              <w:right w:val="nil"/>
            </w:tcBorders>
            <w:vAlign w:val="bottom"/>
          </w:tcPr>
          <w:p w14:paraId="744457F2" w14:textId="77777777" w:rsidR="00785A1E" w:rsidRPr="00785A1E" w:rsidRDefault="00B200CD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.5 decision making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schopnost činit rozhodnutí)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F3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0" w:name="Zaškrtávací25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40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F4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1" w:name="Zaškrtávací26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41"/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F5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" w:name="Zaškrtávací27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42"/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F6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F7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" w:name="Zaškrtávací28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43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7F8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" w:name="Zaškrtávací29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44"/>
          </w:p>
        </w:tc>
        <w:tc>
          <w:tcPr>
            <w:tcW w:w="806" w:type="dxa"/>
            <w:tcBorders>
              <w:top w:val="nil"/>
              <w:left w:val="nil"/>
              <w:bottom w:val="nil"/>
            </w:tcBorders>
            <w:vAlign w:val="center"/>
          </w:tcPr>
          <w:p w14:paraId="744457F9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" w:name="Zaškrtávací30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45"/>
          </w:p>
        </w:tc>
      </w:tr>
      <w:tr w:rsidR="00785A1E" w:rsidRPr="00785A1E" w14:paraId="74445803" w14:textId="77777777" w:rsidTr="00F504B0">
        <w:tc>
          <w:tcPr>
            <w:tcW w:w="3646" w:type="dxa"/>
            <w:gridSpan w:val="2"/>
            <w:tcBorders>
              <w:top w:val="nil"/>
              <w:bottom w:val="dotted" w:sz="4" w:space="0" w:color="auto"/>
              <w:right w:val="nil"/>
            </w:tcBorders>
            <w:vAlign w:val="bottom"/>
          </w:tcPr>
          <w:p w14:paraId="744457FB" w14:textId="77777777" w:rsidR="00785A1E" w:rsidRPr="00785A1E" w:rsidRDefault="00B200CD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.6 organisation of work process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</w:t>
            </w:r>
            <w:r w:rsidR="00306C59" w:rsidRPr="0084053B">
              <w:rPr>
                <w:rFonts w:ascii="Arial" w:hAnsi="Arial" w:cs="Arial"/>
                <w:i/>
                <w:sz w:val="20"/>
                <w:szCs w:val="20"/>
              </w:rPr>
              <w:t>schopnost</w:t>
            </w:r>
            <w:r w:rsidR="00B442E4" w:rsidRPr="0084053B">
              <w:rPr>
                <w:rFonts w:ascii="Arial" w:hAnsi="Arial" w:cs="Arial"/>
                <w:i/>
                <w:sz w:val="20"/>
                <w:szCs w:val="20"/>
              </w:rPr>
              <w:t xml:space="preserve"> organizace práce)</w:t>
            </w:r>
          </w:p>
        </w:tc>
        <w:tc>
          <w:tcPr>
            <w:tcW w:w="806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7FC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" w:name="Zaškrtávací31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46"/>
          </w:p>
        </w:tc>
        <w:tc>
          <w:tcPr>
            <w:tcW w:w="806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7FD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7" w:name="Zaškrtávací32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47"/>
          </w:p>
        </w:tc>
        <w:tc>
          <w:tcPr>
            <w:tcW w:w="806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7FE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8" w:name="Zaškrtávací33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48"/>
          </w:p>
        </w:tc>
        <w:tc>
          <w:tcPr>
            <w:tcW w:w="806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7FF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00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9" w:name="Zaškrtávací34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49"/>
          </w:p>
        </w:tc>
        <w:tc>
          <w:tcPr>
            <w:tcW w:w="806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01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0" w:name="Zaškrtávací35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50"/>
          </w:p>
        </w:tc>
        <w:tc>
          <w:tcPr>
            <w:tcW w:w="806" w:type="dxa"/>
            <w:tcBorders>
              <w:top w:val="nil"/>
              <w:left w:val="nil"/>
              <w:bottom w:val="dotted" w:sz="4" w:space="0" w:color="auto"/>
            </w:tcBorders>
            <w:vAlign w:val="center"/>
          </w:tcPr>
          <w:p w14:paraId="74445802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1" w:name="Zaškrtávací36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51"/>
          </w:p>
        </w:tc>
      </w:tr>
      <w:tr w:rsidR="00785A1E" w:rsidRPr="00785A1E" w14:paraId="7444580C" w14:textId="77777777" w:rsidTr="00F504B0">
        <w:tc>
          <w:tcPr>
            <w:tcW w:w="3646" w:type="dxa"/>
            <w:gridSpan w:val="2"/>
            <w:tcBorders>
              <w:top w:val="dotted" w:sz="4" w:space="0" w:color="auto"/>
              <w:bottom w:val="dotted" w:sz="4" w:space="0" w:color="auto"/>
              <w:right w:val="nil"/>
            </w:tcBorders>
            <w:shd w:val="clear" w:color="auto" w:fill="FDDFBB"/>
            <w:vAlign w:val="bottom"/>
          </w:tcPr>
          <w:p w14:paraId="74445804" w14:textId="77777777" w:rsidR="00785A1E" w:rsidRPr="00785A1E" w:rsidRDefault="00785A1E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 – Intellectual aptitude</w:t>
            </w:r>
            <w:r w:rsidR="008C58FB">
              <w:rPr>
                <w:rFonts w:ascii="Arial" w:hAnsi="Arial" w:cs="Arial"/>
                <w:sz w:val="24"/>
                <w:szCs w:val="24"/>
              </w:rPr>
              <w:t xml:space="preserve">s </w:t>
            </w:r>
            <w:r w:rsidR="008C58FB" w:rsidRPr="0084053B">
              <w:rPr>
                <w:rFonts w:ascii="Arial" w:hAnsi="Arial" w:cs="Arial"/>
                <w:i/>
                <w:sz w:val="20"/>
                <w:szCs w:val="20"/>
              </w:rPr>
              <w:t>(intelektuální způsobilost)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05" w14:textId="77777777" w:rsidR="005E7089" w:rsidRDefault="008C58FB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06" w14:textId="77777777" w:rsidR="005E7089" w:rsidRDefault="008C58FB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07" w14:textId="77777777" w:rsidR="005E7089" w:rsidRDefault="008C58FB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08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09" w14:textId="77777777" w:rsidR="005E7089" w:rsidRDefault="008C58FB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0A" w14:textId="77777777" w:rsidR="005E7089" w:rsidRDefault="008C58FB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FDDFBB"/>
            <w:vAlign w:val="center"/>
          </w:tcPr>
          <w:p w14:paraId="7444580B" w14:textId="77777777" w:rsidR="005E7089" w:rsidRDefault="003A12FA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</w:t>
            </w:r>
          </w:p>
        </w:tc>
      </w:tr>
      <w:tr w:rsidR="008C58FB" w:rsidRPr="00785A1E" w14:paraId="74445815" w14:textId="77777777" w:rsidTr="00F504B0">
        <w:tc>
          <w:tcPr>
            <w:tcW w:w="3646" w:type="dxa"/>
            <w:gridSpan w:val="2"/>
            <w:tcBorders>
              <w:top w:val="dotted" w:sz="4" w:space="0" w:color="auto"/>
              <w:bottom w:val="nil"/>
              <w:right w:val="nil"/>
            </w:tcBorders>
            <w:vAlign w:val="bottom"/>
          </w:tcPr>
          <w:p w14:paraId="7444580D" w14:textId="77777777" w:rsidR="008C58FB" w:rsidRDefault="009C1C92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.1 theoretical knowledge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teoretické znalosti)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0E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2" w:name="Zaškrtávací37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52"/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0F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3" w:name="Zaškrtávací38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53"/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10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4" w:name="Zaškrtávací39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54"/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11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12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5" w:name="Zaškrtávací40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55"/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13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Zaškrtávací41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56"/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</w:tcBorders>
            <w:vAlign w:val="center"/>
          </w:tcPr>
          <w:p w14:paraId="74445814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7" w:name="Zaškrtávací42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57"/>
          </w:p>
        </w:tc>
      </w:tr>
      <w:tr w:rsidR="008C58FB" w:rsidRPr="00785A1E" w14:paraId="7444581E" w14:textId="77777777" w:rsidTr="00F504B0">
        <w:tc>
          <w:tcPr>
            <w:tcW w:w="3646" w:type="dxa"/>
            <w:gridSpan w:val="2"/>
            <w:tcBorders>
              <w:top w:val="nil"/>
              <w:bottom w:val="dotted" w:sz="4" w:space="0" w:color="auto"/>
              <w:right w:val="nil"/>
            </w:tcBorders>
            <w:vAlign w:val="bottom"/>
          </w:tcPr>
          <w:p w14:paraId="74445816" w14:textId="77777777" w:rsidR="008C58FB" w:rsidRDefault="009C1C92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.2 analytical skills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analytické schopnosti)</w:t>
            </w:r>
          </w:p>
        </w:tc>
        <w:tc>
          <w:tcPr>
            <w:tcW w:w="806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17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8" w:name="Zaškrtávací43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58"/>
          </w:p>
        </w:tc>
        <w:tc>
          <w:tcPr>
            <w:tcW w:w="806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18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9" w:name="Zaškrtávací44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59"/>
          </w:p>
        </w:tc>
        <w:tc>
          <w:tcPr>
            <w:tcW w:w="806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19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0" w:name="Zaškrtávací45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60"/>
          </w:p>
        </w:tc>
        <w:tc>
          <w:tcPr>
            <w:tcW w:w="806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1A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1B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1" w:name="Zaškrtávací46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61"/>
          </w:p>
        </w:tc>
        <w:tc>
          <w:tcPr>
            <w:tcW w:w="806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1C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2" w:name="Zaškrtávací47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62"/>
          </w:p>
        </w:tc>
        <w:tc>
          <w:tcPr>
            <w:tcW w:w="806" w:type="dxa"/>
            <w:tcBorders>
              <w:top w:val="nil"/>
              <w:left w:val="nil"/>
              <w:bottom w:val="dotted" w:sz="4" w:space="0" w:color="auto"/>
            </w:tcBorders>
            <w:vAlign w:val="center"/>
          </w:tcPr>
          <w:p w14:paraId="7444581D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3" w:name="Zaškrtávací48"/>
            <w:r w:rsidR="00DD56E0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63"/>
          </w:p>
        </w:tc>
      </w:tr>
      <w:tr w:rsidR="00F223C6" w:rsidRPr="00785A1E" w14:paraId="74445827" w14:textId="77777777" w:rsidTr="00F504B0">
        <w:tc>
          <w:tcPr>
            <w:tcW w:w="3646" w:type="dxa"/>
            <w:gridSpan w:val="2"/>
            <w:tcBorders>
              <w:top w:val="dotted" w:sz="4" w:space="0" w:color="auto"/>
              <w:bottom w:val="dotted" w:sz="4" w:space="0" w:color="auto"/>
              <w:right w:val="nil"/>
            </w:tcBorders>
            <w:shd w:val="clear" w:color="auto" w:fill="FDDFBB"/>
            <w:vAlign w:val="bottom"/>
          </w:tcPr>
          <w:p w14:paraId="7444581F" w14:textId="77777777" w:rsidR="00F223C6" w:rsidRDefault="00F223C6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3 – International skills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</w:t>
            </w:r>
            <w:r w:rsidR="00FE3EFF" w:rsidRPr="0084053B">
              <w:rPr>
                <w:rFonts w:ascii="Arial" w:hAnsi="Arial" w:cs="Arial"/>
                <w:i/>
                <w:sz w:val="20"/>
                <w:szCs w:val="20"/>
              </w:rPr>
              <w:t>schopnost pracovat v mezinárodním prostředí)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20" w14:textId="77777777" w:rsidR="005E7089" w:rsidRDefault="00F223C6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21" w14:textId="77777777" w:rsidR="005E7089" w:rsidRDefault="00F223C6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22" w14:textId="77777777" w:rsidR="005E7089" w:rsidRDefault="00F223C6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23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24" w14:textId="77777777" w:rsidR="005E7089" w:rsidRDefault="00F223C6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25" w14:textId="77777777" w:rsidR="005E7089" w:rsidRDefault="00F223C6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FDDFBB"/>
            <w:vAlign w:val="center"/>
          </w:tcPr>
          <w:p w14:paraId="74445826" w14:textId="77777777" w:rsidR="005E7089" w:rsidRDefault="00F223C6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</w:t>
            </w:r>
          </w:p>
        </w:tc>
      </w:tr>
      <w:tr w:rsidR="00F223C6" w:rsidRPr="00785A1E" w14:paraId="74445830" w14:textId="77777777" w:rsidTr="00F504B0">
        <w:tc>
          <w:tcPr>
            <w:tcW w:w="3646" w:type="dxa"/>
            <w:gridSpan w:val="2"/>
            <w:tcBorders>
              <w:top w:val="dotted" w:sz="4" w:space="0" w:color="auto"/>
              <w:bottom w:val="nil"/>
              <w:right w:val="nil"/>
            </w:tcBorders>
            <w:vAlign w:val="bottom"/>
          </w:tcPr>
          <w:p w14:paraId="74445828" w14:textId="77777777" w:rsidR="00F223C6" w:rsidRDefault="00F223C6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3.1 </w:t>
            </w:r>
            <w:r w:rsidR="00306C59">
              <w:rPr>
                <w:rFonts w:ascii="Arial" w:hAnsi="Arial" w:cs="Arial"/>
                <w:sz w:val="24"/>
                <w:szCs w:val="24"/>
              </w:rPr>
              <w:t>tolerance</w:t>
            </w:r>
            <w:r>
              <w:rPr>
                <w:rFonts w:ascii="Arial" w:hAnsi="Arial" w:cs="Arial"/>
                <w:sz w:val="24"/>
                <w:szCs w:val="24"/>
              </w:rPr>
              <w:t xml:space="preserve">/open-mindedness </w:t>
            </w:r>
            <w:r w:rsidR="00FE3EFF" w:rsidRPr="0084053B">
              <w:rPr>
                <w:rFonts w:ascii="Arial" w:hAnsi="Arial" w:cs="Arial"/>
                <w:i/>
                <w:sz w:val="20"/>
                <w:szCs w:val="20"/>
              </w:rPr>
              <w:t>(tolerance/otevřenost vůči novým věcem)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29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4" w:name="Zaškrtávací49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64"/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2A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5" w:name="Zaškrtávací50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65"/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2B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6" w:name="Zaškrtávací51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66"/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2C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2D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7" w:name="Zaškrtávací52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67"/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2E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8" w:name="Zaškrtávací53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68"/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</w:tcBorders>
            <w:vAlign w:val="center"/>
          </w:tcPr>
          <w:p w14:paraId="7444582F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9" w:name="Zaškrtávací54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69"/>
          </w:p>
        </w:tc>
      </w:tr>
      <w:tr w:rsidR="00CA55CE" w:rsidRPr="00785A1E" w14:paraId="74445839" w14:textId="77777777" w:rsidTr="00F504B0">
        <w:tc>
          <w:tcPr>
            <w:tcW w:w="3646" w:type="dxa"/>
            <w:gridSpan w:val="2"/>
            <w:tcBorders>
              <w:top w:val="nil"/>
              <w:bottom w:val="nil"/>
              <w:right w:val="nil"/>
            </w:tcBorders>
            <w:vAlign w:val="bottom"/>
          </w:tcPr>
          <w:p w14:paraId="74445831" w14:textId="77777777" w:rsidR="00CA55CE" w:rsidRDefault="00CA55CE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3.3 foreign language skills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znalost cizích jazyků)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832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" w:name="Zaškrtávací55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70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833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1" w:name="Zaškrtávací56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71"/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834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" w:name="Zaškrtávací57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72"/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835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836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3" w:name="Zaškrtávací59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73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837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4" w:name="Zaškrtávací60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74"/>
          </w:p>
        </w:tc>
        <w:tc>
          <w:tcPr>
            <w:tcW w:w="806" w:type="dxa"/>
            <w:tcBorders>
              <w:top w:val="nil"/>
              <w:left w:val="nil"/>
              <w:bottom w:val="nil"/>
            </w:tcBorders>
            <w:vAlign w:val="center"/>
          </w:tcPr>
          <w:p w14:paraId="74445838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5" w:name="Zaškrtávací61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75"/>
          </w:p>
        </w:tc>
      </w:tr>
      <w:tr w:rsidR="00500914" w:rsidRPr="00785A1E" w14:paraId="74445842" w14:textId="77777777" w:rsidTr="00F504B0">
        <w:tc>
          <w:tcPr>
            <w:tcW w:w="3646" w:type="dxa"/>
            <w:gridSpan w:val="2"/>
            <w:tcBorders>
              <w:top w:val="nil"/>
              <w:bottom w:val="nil"/>
              <w:right w:val="nil"/>
            </w:tcBorders>
            <w:vAlign w:val="bottom"/>
          </w:tcPr>
          <w:p w14:paraId="7444583A" w14:textId="77777777" w:rsidR="00500914" w:rsidRDefault="00500914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3.4 presentation skills in foreign language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</w:t>
            </w:r>
            <w:r w:rsidR="004F5041" w:rsidRPr="0084053B">
              <w:rPr>
                <w:rFonts w:ascii="Arial" w:hAnsi="Arial" w:cs="Arial"/>
                <w:i/>
                <w:sz w:val="20"/>
                <w:szCs w:val="20"/>
              </w:rPr>
              <w:t>schopnost prezentace v cizím jazyce)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83B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6" w:name="Zaškrtávací62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76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83C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7" w:name="Zaškrtávací63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77"/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83D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8" w:name="Zaškrtávací64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78"/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83E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83F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9" w:name="Zaškrtávací65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79"/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5840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0" w:name="Zaškrtávací66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80"/>
          </w:p>
        </w:tc>
        <w:tc>
          <w:tcPr>
            <w:tcW w:w="806" w:type="dxa"/>
            <w:tcBorders>
              <w:top w:val="nil"/>
              <w:left w:val="nil"/>
              <w:bottom w:val="nil"/>
            </w:tcBorders>
            <w:vAlign w:val="center"/>
          </w:tcPr>
          <w:p w14:paraId="74445841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1" w:name="Zaškrtávací67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81"/>
          </w:p>
        </w:tc>
      </w:tr>
      <w:tr w:rsidR="004F5041" w:rsidRPr="00785A1E" w14:paraId="7444584B" w14:textId="77777777" w:rsidTr="00F504B0">
        <w:tc>
          <w:tcPr>
            <w:tcW w:w="3646" w:type="dxa"/>
            <w:gridSpan w:val="2"/>
            <w:tcBorders>
              <w:top w:val="nil"/>
              <w:bottom w:val="dotted" w:sz="4" w:space="0" w:color="auto"/>
              <w:right w:val="nil"/>
            </w:tcBorders>
            <w:vAlign w:val="bottom"/>
          </w:tcPr>
          <w:p w14:paraId="74445843" w14:textId="77777777" w:rsidR="004F5041" w:rsidRDefault="004F5041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3.5. ability to function effectively in a foreign language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</w:t>
            </w:r>
            <w:r w:rsidR="007A5B59" w:rsidRPr="0084053B">
              <w:rPr>
                <w:rFonts w:ascii="Arial" w:hAnsi="Arial" w:cs="Arial"/>
                <w:i/>
                <w:sz w:val="20"/>
                <w:szCs w:val="20"/>
              </w:rPr>
              <w:t>schopnost využívat cizí jazyk účinně)</w:t>
            </w:r>
          </w:p>
        </w:tc>
        <w:tc>
          <w:tcPr>
            <w:tcW w:w="806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44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2" w:name="Zaškrtávací68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82"/>
          </w:p>
        </w:tc>
        <w:tc>
          <w:tcPr>
            <w:tcW w:w="806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45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3" w:name="Zaškrtávací69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83"/>
          </w:p>
        </w:tc>
        <w:tc>
          <w:tcPr>
            <w:tcW w:w="806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46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4" w:name="Zaškrtávací70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84"/>
          </w:p>
        </w:tc>
        <w:tc>
          <w:tcPr>
            <w:tcW w:w="806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47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48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5" w:name="Zaškrtávací71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85"/>
          </w:p>
        </w:tc>
        <w:tc>
          <w:tcPr>
            <w:tcW w:w="806" w:type="dxa"/>
            <w:tcBorders>
              <w:top w:val="nil"/>
              <w:left w:val="nil"/>
              <w:bottom w:val="dotted" w:sz="4" w:space="0" w:color="auto"/>
              <w:right w:val="nil"/>
            </w:tcBorders>
            <w:vAlign w:val="center"/>
          </w:tcPr>
          <w:p w14:paraId="74445849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6" w:name="Zaškrtávací72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86"/>
          </w:p>
        </w:tc>
        <w:tc>
          <w:tcPr>
            <w:tcW w:w="806" w:type="dxa"/>
            <w:tcBorders>
              <w:top w:val="nil"/>
              <w:left w:val="nil"/>
              <w:bottom w:val="dotted" w:sz="4" w:space="0" w:color="auto"/>
            </w:tcBorders>
            <w:vAlign w:val="center"/>
          </w:tcPr>
          <w:p w14:paraId="7444584A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7" w:name="Zaškrtávací73"/>
            <w:r w:rsidR="008E7D39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87"/>
          </w:p>
        </w:tc>
      </w:tr>
      <w:tr w:rsidR="007A5B59" w:rsidRPr="00785A1E" w14:paraId="74445854" w14:textId="77777777" w:rsidTr="00F504B0">
        <w:tc>
          <w:tcPr>
            <w:tcW w:w="3646" w:type="dxa"/>
            <w:gridSpan w:val="2"/>
            <w:tcBorders>
              <w:top w:val="dotted" w:sz="4" w:space="0" w:color="auto"/>
              <w:bottom w:val="dotted" w:sz="4" w:space="0" w:color="auto"/>
              <w:right w:val="nil"/>
            </w:tcBorders>
            <w:shd w:val="clear" w:color="auto" w:fill="FDDFBB"/>
            <w:vAlign w:val="bottom"/>
          </w:tcPr>
          <w:p w14:paraId="7444584C" w14:textId="77777777" w:rsidR="007A5B59" w:rsidRDefault="00BF7DD6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 – Social abilities</w:t>
            </w:r>
            <w:r w:rsidR="00F92008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F92008" w:rsidRPr="0084053B">
              <w:rPr>
                <w:rFonts w:ascii="Arial" w:hAnsi="Arial" w:cs="Arial"/>
                <w:i/>
                <w:sz w:val="20"/>
                <w:szCs w:val="20"/>
              </w:rPr>
              <w:t>(sociální schopnosti)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4D" w14:textId="77777777" w:rsidR="005E7089" w:rsidRDefault="00BF7DD6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4E" w14:textId="77777777" w:rsidR="005E7089" w:rsidRDefault="00BF7DD6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4F" w14:textId="77777777" w:rsidR="005E7089" w:rsidRDefault="00BF7DD6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50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51" w14:textId="77777777" w:rsidR="005E7089" w:rsidRDefault="00BF7DD6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FDDFBB"/>
            <w:vAlign w:val="center"/>
          </w:tcPr>
          <w:p w14:paraId="74445852" w14:textId="77777777" w:rsidR="005E7089" w:rsidRDefault="00BF7DD6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FDDFBB"/>
            <w:vAlign w:val="center"/>
          </w:tcPr>
          <w:p w14:paraId="74445853" w14:textId="77777777" w:rsidR="005E7089" w:rsidRDefault="00BF7DD6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</w:t>
            </w:r>
          </w:p>
        </w:tc>
      </w:tr>
      <w:tr w:rsidR="00BF7DD6" w:rsidRPr="00785A1E" w14:paraId="7444585D" w14:textId="77777777" w:rsidTr="00F504B0">
        <w:tc>
          <w:tcPr>
            <w:tcW w:w="3646" w:type="dxa"/>
            <w:gridSpan w:val="2"/>
            <w:tcBorders>
              <w:top w:val="dotted" w:sz="4" w:space="0" w:color="auto"/>
              <w:bottom w:val="nil"/>
              <w:right w:val="nil"/>
            </w:tcBorders>
            <w:vAlign w:val="bottom"/>
          </w:tcPr>
          <w:p w14:paraId="74445855" w14:textId="77777777" w:rsidR="00BF7DD6" w:rsidRDefault="00BF7DD6" w:rsidP="00F504B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4.1 team working ability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schopnost pracovat v týmu)</w:t>
            </w:r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56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8" w:name="Zaškrtávací74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88"/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57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9" w:name="Zaškrtávací75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89"/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58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0" w:name="Zaškrtávací76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90"/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59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5A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1" w:name="Zaškrtávací77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91"/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  <w:right w:val="nil"/>
            </w:tcBorders>
            <w:vAlign w:val="center"/>
          </w:tcPr>
          <w:p w14:paraId="7444585B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2" w:name="Zaškrtávací78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92"/>
          </w:p>
        </w:tc>
        <w:tc>
          <w:tcPr>
            <w:tcW w:w="806" w:type="dxa"/>
            <w:tcBorders>
              <w:top w:val="dotted" w:sz="4" w:space="0" w:color="auto"/>
              <w:left w:val="nil"/>
              <w:bottom w:val="nil"/>
            </w:tcBorders>
            <w:vAlign w:val="center"/>
          </w:tcPr>
          <w:p w14:paraId="7444585C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3" w:name="Zaškrtávací79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93"/>
          </w:p>
        </w:tc>
      </w:tr>
      <w:tr w:rsidR="00BF7DD6" w:rsidRPr="00785A1E" w14:paraId="74445866" w14:textId="77777777" w:rsidTr="00F504B0">
        <w:tc>
          <w:tcPr>
            <w:tcW w:w="3646" w:type="dxa"/>
            <w:gridSpan w:val="2"/>
            <w:tcBorders>
              <w:top w:val="nil"/>
              <w:right w:val="nil"/>
            </w:tcBorders>
            <w:vAlign w:val="bottom"/>
          </w:tcPr>
          <w:p w14:paraId="7444585E" w14:textId="77777777" w:rsidR="0084053B" w:rsidRPr="0084053B" w:rsidRDefault="00306C59" w:rsidP="00F504B0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4.2 attitude towards colleagues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</w:t>
            </w:r>
            <w:r w:rsidR="00F92008" w:rsidRPr="0084053B">
              <w:rPr>
                <w:rFonts w:ascii="Arial" w:hAnsi="Arial" w:cs="Arial"/>
                <w:i/>
                <w:sz w:val="20"/>
                <w:szCs w:val="20"/>
              </w:rPr>
              <w:t>přístup ke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 xml:space="preserve"> spolupracovníkům)</w:t>
            </w:r>
          </w:p>
        </w:tc>
        <w:tc>
          <w:tcPr>
            <w:tcW w:w="806" w:type="dxa"/>
            <w:tcBorders>
              <w:top w:val="nil"/>
              <w:left w:val="nil"/>
              <w:right w:val="nil"/>
            </w:tcBorders>
            <w:vAlign w:val="center"/>
          </w:tcPr>
          <w:p w14:paraId="7444585F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4" w:name="Zaškrtávací80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94"/>
          </w:p>
        </w:tc>
        <w:tc>
          <w:tcPr>
            <w:tcW w:w="806" w:type="dxa"/>
            <w:tcBorders>
              <w:top w:val="nil"/>
              <w:left w:val="nil"/>
              <w:right w:val="nil"/>
            </w:tcBorders>
            <w:vAlign w:val="center"/>
          </w:tcPr>
          <w:p w14:paraId="74445860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5" w:name="Zaškrtávací81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95"/>
          </w:p>
        </w:tc>
        <w:tc>
          <w:tcPr>
            <w:tcW w:w="806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74445861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6" w:name="Zaškrtávací82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96"/>
          </w:p>
        </w:tc>
        <w:tc>
          <w:tcPr>
            <w:tcW w:w="806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74445862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74445863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7" w:name="Zaškrtávací83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97"/>
          </w:p>
        </w:tc>
        <w:tc>
          <w:tcPr>
            <w:tcW w:w="806" w:type="dxa"/>
            <w:tcBorders>
              <w:top w:val="nil"/>
              <w:left w:val="nil"/>
              <w:right w:val="nil"/>
            </w:tcBorders>
            <w:vAlign w:val="center"/>
          </w:tcPr>
          <w:p w14:paraId="74445864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8" w:name="Zaškrtávací84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98"/>
          </w:p>
        </w:tc>
        <w:tc>
          <w:tcPr>
            <w:tcW w:w="806" w:type="dxa"/>
            <w:tcBorders>
              <w:top w:val="nil"/>
              <w:left w:val="nil"/>
            </w:tcBorders>
            <w:vAlign w:val="center"/>
          </w:tcPr>
          <w:p w14:paraId="74445865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9" w:name="Zaškrtávací85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99"/>
          </w:p>
        </w:tc>
      </w:tr>
    </w:tbl>
    <w:p w14:paraId="74445867" w14:textId="77777777" w:rsidR="00785A1E" w:rsidRDefault="00785A1E" w:rsidP="006610EB">
      <w:pPr>
        <w:spacing w:after="0" w:line="240" w:lineRule="auto"/>
        <w:jc w:val="center"/>
        <w:rPr>
          <w:rFonts w:ascii="Arial" w:hAnsi="Arial" w:cs="Arial"/>
          <w:b/>
          <w:smallCaps/>
          <w:sz w:val="36"/>
          <w:szCs w:val="24"/>
          <w:lang w:val="en-US"/>
        </w:rPr>
      </w:pPr>
    </w:p>
    <w:tbl>
      <w:tblPr>
        <w:tblStyle w:val="Mkatabulky"/>
        <w:tblW w:w="0" w:type="auto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1347"/>
        <w:gridCol w:w="1058"/>
        <w:gridCol w:w="423"/>
        <w:gridCol w:w="635"/>
        <w:gridCol w:w="846"/>
        <w:gridCol w:w="212"/>
        <w:gridCol w:w="1058"/>
        <w:gridCol w:w="212"/>
        <w:gridCol w:w="846"/>
        <w:gridCol w:w="450"/>
        <w:gridCol w:w="608"/>
        <w:gridCol w:w="1059"/>
      </w:tblGrid>
      <w:tr w:rsidR="001B260F" w:rsidRPr="009727D3" w14:paraId="7444586E" w14:textId="77777777" w:rsidTr="001B260F">
        <w:tc>
          <w:tcPr>
            <w:tcW w:w="1881" w:type="dxa"/>
            <w:gridSpan w:val="2"/>
            <w:tcBorders>
              <w:bottom w:val="dotted" w:sz="4" w:space="0" w:color="auto"/>
            </w:tcBorders>
          </w:tcPr>
          <w:p w14:paraId="74445868" w14:textId="77777777" w:rsidR="001B260F" w:rsidRPr="009727D3" w:rsidRDefault="001B260F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1" w:type="dxa"/>
            <w:gridSpan w:val="2"/>
            <w:tcBorders>
              <w:bottom w:val="dotted" w:sz="4" w:space="0" w:color="auto"/>
            </w:tcBorders>
          </w:tcPr>
          <w:p w14:paraId="74445869" w14:textId="77777777" w:rsidR="001B260F" w:rsidRPr="009727D3" w:rsidRDefault="001B260F" w:rsidP="009727D3">
            <w:pPr>
              <w:rPr>
                <w:rFonts w:ascii="Arial" w:hAnsi="Arial" w:cs="Arial"/>
                <w:sz w:val="24"/>
                <w:szCs w:val="24"/>
              </w:rPr>
            </w:pPr>
            <w:r w:rsidRPr="009727D3">
              <w:rPr>
                <w:rFonts w:ascii="Arial" w:hAnsi="Arial" w:cs="Arial"/>
                <w:sz w:val="24"/>
                <w:szCs w:val="24"/>
              </w:rPr>
              <w:t xml:space="preserve">Excellent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výborně)</w:t>
            </w:r>
          </w:p>
        </w:tc>
        <w:tc>
          <w:tcPr>
            <w:tcW w:w="1481" w:type="dxa"/>
            <w:gridSpan w:val="2"/>
            <w:tcBorders>
              <w:bottom w:val="dotted" w:sz="4" w:space="0" w:color="auto"/>
            </w:tcBorders>
          </w:tcPr>
          <w:p w14:paraId="7444586A" w14:textId="77777777" w:rsidR="001B260F" w:rsidRPr="009727D3" w:rsidRDefault="001B260F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2" w:type="dxa"/>
            <w:gridSpan w:val="3"/>
            <w:tcBorders>
              <w:bottom w:val="dotted" w:sz="4" w:space="0" w:color="auto"/>
            </w:tcBorders>
          </w:tcPr>
          <w:p w14:paraId="7444586B" w14:textId="77777777" w:rsidR="001B260F" w:rsidRPr="009727D3" w:rsidRDefault="001B260F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96" w:type="dxa"/>
            <w:gridSpan w:val="2"/>
            <w:tcBorders>
              <w:bottom w:val="dotted" w:sz="4" w:space="0" w:color="auto"/>
            </w:tcBorders>
          </w:tcPr>
          <w:p w14:paraId="7444586C" w14:textId="77777777" w:rsidR="001B260F" w:rsidRPr="009727D3" w:rsidRDefault="001B260F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67" w:type="dxa"/>
            <w:gridSpan w:val="2"/>
            <w:tcBorders>
              <w:bottom w:val="dotted" w:sz="4" w:space="0" w:color="auto"/>
            </w:tcBorders>
          </w:tcPr>
          <w:p w14:paraId="7444586D" w14:textId="77777777" w:rsidR="001B260F" w:rsidRPr="009727D3" w:rsidRDefault="001B260F" w:rsidP="001B260F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  <w:r w:rsidRPr="009727D3">
              <w:rPr>
                <w:rFonts w:ascii="Arial" w:hAnsi="Arial" w:cs="Arial"/>
                <w:sz w:val="24"/>
                <w:szCs w:val="24"/>
              </w:rPr>
              <w:t xml:space="preserve">Very poor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nedostatečné)</w:t>
            </w:r>
          </w:p>
        </w:tc>
      </w:tr>
      <w:tr w:rsidR="00274848" w:rsidRPr="009727D3" w14:paraId="74445877" w14:textId="77777777" w:rsidTr="001B260F">
        <w:tc>
          <w:tcPr>
            <w:tcW w:w="1881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</w:tcPr>
          <w:p w14:paraId="7444586F" w14:textId="77777777" w:rsidR="009727D3" w:rsidRPr="009727D3" w:rsidRDefault="009727D3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verall rating </w:t>
            </w:r>
            <w:r w:rsidRPr="0084053B">
              <w:rPr>
                <w:rFonts w:ascii="Arial" w:hAnsi="Arial" w:cs="Arial"/>
                <w:i/>
                <w:sz w:val="20"/>
                <w:szCs w:val="20"/>
              </w:rPr>
              <w:t>(celkové zhodnocení)</w:t>
            </w:r>
          </w:p>
        </w:tc>
        <w:tc>
          <w:tcPr>
            <w:tcW w:w="1058" w:type="dxa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  <w:vAlign w:val="center"/>
          </w:tcPr>
          <w:p w14:paraId="74445870" w14:textId="77777777" w:rsidR="005E7089" w:rsidRDefault="009727D3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058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  <w:vAlign w:val="center"/>
          </w:tcPr>
          <w:p w14:paraId="74445871" w14:textId="77777777" w:rsidR="005E7089" w:rsidRDefault="009727D3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1058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  <w:vAlign w:val="center"/>
          </w:tcPr>
          <w:p w14:paraId="74445872" w14:textId="77777777" w:rsidR="005E7089" w:rsidRDefault="009727D3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1058" w:type="dxa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  <w:vAlign w:val="center"/>
          </w:tcPr>
          <w:p w14:paraId="74445873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58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  <w:vAlign w:val="center"/>
          </w:tcPr>
          <w:p w14:paraId="74445874" w14:textId="77777777" w:rsidR="005E7089" w:rsidRDefault="009727D3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1058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  <w:vAlign w:val="center"/>
          </w:tcPr>
          <w:p w14:paraId="74445875" w14:textId="77777777" w:rsidR="005E7089" w:rsidRDefault="009727D3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</w:t>
            </w:r>
          </w:p>
        </w:tc>
        <w:tc>
          <w:tcPr>
            <w:tcW w:w="1059" w:type="dxa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  <w:vAlign w:val="center"/>
          </w:tcPr>
          <w:p w14:paraId="74445876" w14:textId="77777777" w:rsidR="005E7089" w:rsidRDefault="009727D3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</w:t>
            </w:r>
          </w:p>
        </w:tc>
      </w:tr>
      <w:tr w:rsidR="00274848" w:rsidRPr="009727D3" w14:paraId="74445880" w14:textId="77777777" w:rsidTr="001B260F">
        <w:tc>
          <w:tcPr>
            <w:tcW w:w="1881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14:paraId="74445878" w14:textId="77777777" w:rsidR="009727D3" w:rsidRPr="009727D3" w:rsidRDefault="009727D3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58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4445879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0" w:name="Zaškrtávací86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00"/>
          </w:p>
        </w:tc>
        <w:tc>
          <w:tcPr>
            <w:tcW w:w="1058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444587A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1" w:name="Zaškrtávací87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01"/>
          </w:p>
        </w:tc>
        <w:tc>
          <w:tcPr>
            <w:tcW w:w="1058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444587B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2" w:name="Zaškrtávací88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02"/>
          </w:p>
        </w:tc>
        <w:tc>
          <w:tcPr>
            <w:tcW w:w="1058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444587C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58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444587D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3" w:name="Zaškrtávací89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03"/>
          </w:p>
        </w:tc>
        <w:tc>
          <w:tcPr>
            <w:tcW w:w="1058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444587E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4" w:name="Zaškrtávací90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04"/>
          </w:p>
        </w:tc>
        <w:tc>
          <w:tcPr>
            <w:tcW w:w="105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444587F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5" w:name="Zaškrtávací91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05"/>
          </w:p>
        </w:tc>
      </w:tr>
      <w:tr w:rsidR="00274848" w:rsidRPr="009727D3" w14:paraId="74445882" w14:textId="77777777" w:rsidTr="001B260F">
        <w:tc>
          <w:tcPr>
            <w:tcW w:w="9288" w:type="dxa"/>
            <w:gridSpan w:val="13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</w:tcPr>
          <w:p w14:paraId="74445881" w14:textId="77777777" w:rsidR="00274848" w:rsidRPr="009727D3" w:rsidRDefault="00274848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ree most important reasons for this overall rating (choose items from the above mentioned elements of evaluation) </w:t>
            </w:r>
            <w:r w:rsidRPr="006E67BC">
              <w:rPr>
                <w:rFonts w:ascii="Arial" w:hAnsi="Arial" w:cs="Arial"/>
                <w:i/>
                <w:sz w:val="20"/>
                <w:szCs w:val="20"/>
              </w:rPr>
              <w:t>(tři nejdůležitější prvky pro toto celkové zhodnocení (vyberte body pro hodnocení stážisty, uvedené výše</w:t>
            </w:r>
            <w:r w:rsidR="006E67BC">
              <w:rPr>
                <w:rFonts w:ascii="Arial" w:hAnsi="Arial" w:cs="Arial"/>
                <w:i/>
                <w:sz w:val="20"/>
                <w:szCs w:val="20"/>
              </w:rPr>
              <w:t>)</w:t>
            </w:r>
            <w:r w:rsidRPr="006E67BC">
              <w:rPr>
                <w:rFonts w:ascii="Arial" w:hAnsi="Arial" w:cs="Arial"/>
                <w:i/>
                <w:sz w:val="20"/>
                <w:szCs w:val="20"/>
              </w:rPr>
              <w:t>):</w:t>
            </w:r>
          </w:p>
        </w:tc>
      </w:tr>
      <w:tr w:rsidR="009727D3" w:rsidRPr="009727D3" w14:paraId="74445885" w14:textId="77777777" w:rsidTr="00DA6FE8">
        <w:tc>
          <w:tcPr>
            <w:tcW w:w="534" w:type="dxa"/>
            <w:tcBorders>
              <w:top w:val="dotted" w:sz="4" w:space="0" w:color="auto"/>
            </w:tcBorders>
          </w:tcPr>
          <w:p w14:paraId="74445883" w14:textId="77777777" w:rsidR="009727D3" w:rsidRPr="009727D3" w:rsidRDefault="009727D3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</w:p>
        </w:tc>
        <w:tc>
          <w:tcPr>
            <w:tcW w:w="8754" w:type="dxa"/>
            <w:gridSpan w:val="12"/>
            <w:tcBorders>
              <w:top w:val="dotted" w:sz="4" w:space="0" w:color="auto"/>
            </w:tcBorders>
          </w:tcPr>
          <w:p w14:paraId="74445884" w14:textId="77777777" w:rsidR="009727D3" w:rsidRPr="009727D3" w:rsidRDefault="00391ED1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06" w:name="Text17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06"/>
          </w:p>
        </w:tc>
      </w:tr>
      <w:tr w:rsidR="009727D3" w:rsidRPr="009727D3" w14:paraId="74445888" w14:textId="77777777" w:rsidTr="00DA6FE8">
        <w:tc>
          <w:tcPr>
            <w:tcW w:w="534" w:type="dxa"/>
          </w:tcPr>
          <w:p w14:paraId="74445886" w14:textId="77777777" w:rsidR="009727D3" w:rsidRDefault="009727D3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</w:t>
            </w:r>
          </w:p>
        </w:tc>
        <w:tc>
          <w:tcPr>
            <w:tcW w:w="8754" w:type="dxa"/>
            <w:gridSpan w:val="12"/>
          </w:tcPr>
          <w:p w14:paraId="74445887" w14:textId="77777777" w:rsidR="009727D3" w:rsidRPr="009727D3" w:rsidRDefault="00391ED1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07" w:name="Text18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07"/>
          </w:p>
        </w:tc>
      </w:tr>
      <w:tr w:rsidR="00274848" w:rsidRPr="009727D3" w14:paraId="7444588B" w14:textId="77777777" w:rsidTr="00DA6FE8">
        <w:tc>
          <w:tcPr>
            <w:tcW w:w="534" w:type="dxa"/>
            <w:tcBorders>
              <w:bottom w:val="dotted" w:sz="4" w:space="0" w:color="auto"/>
            </w:tcBorders>
          </w:tcPr>
          <w:p w14:paraId="74445889" w14:textId="77777777" w:rsidR="00274848" w:rsidRDefault="00274848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.</w:t>
            </w:r>
          </w:p>
        </w:tc>
        <w:tc>
          <w:tcPr>
            <w:tcW w:w="8754" w:type="dxa"/>
            <w:gridSpan w:val="12"/>
            <w:tcBorders>
              <w:bottom w:val="dotted" w:sz="4" w:space="0" w:color="auto"/>
            </w:tcBorders>
          </w:tcPr>
          <w:p w14:paraId="7444588A" w14:textId="77777777" w:rsidR="00274848" w:rsidRPr="009727D3" w:rsidRDefault="00391ED1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08" w:name="Text19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08"/>
          </w:p>
        </w:tc>
      </w:tr>
      <w:tr w:rsidR="00274848" w:rsidRPr="009727D3" w14:paraId="7444588D" w14:textId="77777777" w:rsidTr="001B260F">
        <w:tc>
          <w:tcPr>
            <w:tcW w:w="9288" w:type="dxa"/>
            <w:gridSpan w:val="13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</w:tcPr>
          <w:p w14:paraId="7444588C" w14:textId="77777777" w:rsidR="00274848" w:rsidRPr="009727D3" w:rsidRDefault="00274848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f there are equally important reasons not mentioned above, which ones (existují nějaké stejně důležité prvky </w:t>
            </w:r>
            <w:r w:rsidR="00306C59">
              <w:rPr>
                <w:rFonts w:ascii="Arial" w:hAnsi="Arial" w:cs="Arial"/>
                <w:sz w:val="24"/>
                <w:szCs w:val="24"/>
              </w:rPr>
              <w:t>hodnocení</w:t>
            </w:r>
            <w:r>
              <w:rPr>
                <w:rFonts w:ascii="Arial" w:hAnsi="Arial" w:cs="Arial"/>
                <w:sz w:val="24"/>
                <w:szCs w:val="24"/>
              </w:rPr>
              <w:t>, které nejsou uvedeny, a které):</w:t>
            </w:r>
          </w:p>
        </w:tc>
      </w:tr>
      <w:tr w:rsidR="00274848" w:rsidRPr="009727D3" w14:paraId="7444588F" w14:textId="77777777" w:rsidTr="001B260F">
        <w:tc>
          <w:tcPr>
            <w:tcW w:w="9288" w:type="dxa"/>
            <w:gridSpan w:val="13"/>
            <w:tcBorders>
              <w:top w:val="dotted" w:sz="4" w:space="0" w:color="auto"/>
              <w:bottom w:val="dotted" w:sz="4" w:space="0" w:color="auto"/>
            </w:tcBorders>
          </w:tcPr>
          <w:p w14:paraId="7444588E" w14:textId="77777777" w:rsidR="00274848" w:rsidRPr="009727D3" w:rsidRDefault="00391ED1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09" w:name="Text20"/>
            <w:r w:rsidR="00AA29D4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AA29D4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09"/>
          </w:p>
        </w:tc>
      </w:tr>
      <w:tr w:rsidR="00274848" w:rsidRPr="009727D3" w14:paraId="74445891" w14:textId="77777777" w:rsidTr="001B260F">
        <w:tc>
          <w:tcPr>
            <w:tcW w:w="9288" w:type="dxa"/>
            <w:gridSpan w:val="13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</w:tcPr>
          <w:p w14:paraId="74445890" w14:textId="77777777" w:rsidR="00274848" w:rsidRPr="009727D3" w:rsidRDefault="00274848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valuate the performance of the intern in comparison to your expectations </w:t>
            </w:r>
            <w:r w:rsidRPr="006E67BC">
              <w:rPr>
                <w:rFonts w:ascii="Arial" w:hAnsi="Arial" w:cs="Arial"/>
                <w:i/>
                <w:sz w:val="20"/>
                <w:szCs w:val="20"/>
              </w:rPr>
              <w:t>(zhodnoťte stážistu v porovnání s Vaším očekáváním)</w:t>
            </w:r>
          </w:p>
        </w:tc>
      </w:tr>
      <w:tr w:rsidR="00DA6FE8" w:rsidRPr="009727D3" w14:paraId="74445898" w14:textId="77777777" w:rsidTr="00DA6FE8">
        <w:tc>
          <w:tcPr>
            <w:tcW w:w="1881" w:type="dxa"/>
            <w:gridSpan w:val="2"/>
            <w:tcBorders>
              <w:top w:val="dotted" w:sz="4" w:space="0" w:color="auto"/>
            </w:tcBorders>
          </w:tcPr>
          <w:p w14:paraId="74445892" w14:textId="77777777" w:rsidR="00DA6FE8" w:rsidRDefault="00DA6FE8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1" w:type="dxa"/>
            <w:gridSpan w:val="2"/>
            <w:tcBorders>
              <w:top w:val="dotted" w:sz="4" w:space="0" w:color="auto"/>
            </w:tcBorders>
          </w:tcPr>
          <w:p w14:paraId="74445893" w14:textId="77777777" w:rsidR="00DA6FE8" w:rsidRPr="009727D3" w:rsidRDefault="00DA6FE8" w:rsidP="009727D3">
            <w:pPr>
              <w:rPr>
                <w:rFonts w:ascii="Arial" w:hAnsi="Arial" w:cs="Arial"/>
                <w:sz w:val="24"/>
                <w:szCs w:val="24"/>
              </w:rPr>
            </w:pPr>
            <w:r w:rsidRPr="009727D3">
              <w:rPr>
                <w:rFonts w:ascii="Arial" w:hAnsi="Arial" w:cs="Arial"/>
                <w:sz w:val="24"/>
                <w:szCs w:val="24"/>
              </w:rPr>
              <w:t xml:space="preserve">Excellent </w:t>
            </w:r>
            <w:r w:rsidRPr="006E67BC">
              <w:rPr>
                <w:rFonts w:ascii="Arial" w:hAnsi="Arial" w:cs="Arial"/>
                <w:i/>
                <w:sz w:val="20"/>
                <w:szCs w:val="20"/>
              </w:rPr>
              <w:t>(výborně)</w:t>
            </w:r>
          </w:p>
        </w:tc>
        <w:tc>
          <w:tcPr>
            <w:tcW w:w="1481" w:type="dxa"/>
            <w:gridSpan w:val="2"/>
            <w:tcBorders>
              <w:top w:val="dotted" w:sz="4" w:space="0" w:color="auto"/>
            </w:tcBorders>
          </w:tcPr>
          <w:p w14:paraId="74445894" w14:textId="77777777" w:rsidR="00DA6FE8" w:rsidRPr="009727D3" w:rsidRDefault="00DA6FE8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2" w:type="dxa"/>
            <w:gridSpan w:val="3"/>
            <w:tcBorders>
              <w:top w:val="dotted" w:sz="4" w:space="0" w:color="auto"/>
            </w:tcBorders>
          </w:tcPr>
          <w:p w14:paraId="74445895" w14:textId="77777777" w:rsidR="00DA6FE8" w:rsidRPr="009727D3" w:rsidRDefault="00DA6FE8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96" w:type="dxa"/>
            <w:gridSpan w:val="2"/>
            <w:tcBorders>
              <w:top w:val="dotted" w:sz="4" w:space="0" w:color="auto"/>
            </w:tcBorders>
          </w:tcPr>
          <w:p w14:paraId="74445896" w14:textId="77777777" w:rsidR="00DA6FE8" w:rsidRPr="009727D3" w:rsidRDefault="00DA6FE8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67" w:type="dxa"/>
            <w:gridSpan w:val="2"/>
            <w:tcBorders>
              <w:top w:val="dotted" w:sz="4" w:space="0" w:color="auto"/>
            </w:tcBorders>
          </w:tcPr>
          <w:p w14:paraId="74445897" w14:textId="77777777" w:rsidR="00DA6FE8" w:rsidRPr="009727D3" w:rsidRDefault="00DA6FE8" w:rsidP="00DA6FE8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  <w:r w:rsidRPr="009727D3">
              <w:rPr>
                <w:rFonts w:ascii="Arial" w:hAnsi="Arial" w:cs="Arial"/>
                <w:sz w:val="24"/>
                <w:szCs w:val="24"/>
              </w:rPr>
              <w:t xml:space="preserve">Very poor </w:t>
            </w:r>
            <w:r w:rsidRPr="006E67BC">
              <w:rPr>
                <w:rFonts w:ascii="Arial" w:hAnsi="Arial" w:cs="Arial"/>
                <w:i/>
                <w:sz w:val="20"/>
                <w:szCs w:val="20"/>
              </w:rPr>
              <w:t>(nedostatečné)</w:t>
            </w:r>
          </w:p>
        </w:tc>
      </w:tr>
      <w:tr w:rsidR="00274848" w:rsidRPr="009727D3" w14:paraId="744458A1" w14:textId="77777777" w:rsidTr="00DA6FE8">
        <w:tc>
          <w:tcPr>
            <w:tcW w:w="1881" w:type="dxa"/>
            <w:gridSpan w:val="2"/>
          </w:tcPr>
          <w:p w14:paraId="74445899" w14:textId="77777777" w:rsidR="00274848" w:rsidRDefault="00274848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58" w:type="dxa"/>
            <w:vAlign w:val="center"/>
          </w:tcPr>
          <w:p w14:paraId="7444589A" w14:textId="77777777" w:rsidR="005E7089" w:rsidRDefault="00274848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058" w:type="dxa"/>
            <w:gridSpan w:val="2"/>
            <w:vAlign w:val="center"/>
          </w:tcPr>
          <w:p w14:paraId="7444589B" w14:textId="77777777" w:rsidR="005E7089" w:rsidRDefault="00274848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1058" w:type="dxa"/>
            <w:gridSpan w:val="2"/>
            <w:vAlign w:val="center"/>
          </w:tcPr>
          <w:p w14:paraId="7444589C" w14:textId="77777777" w:rsidR="005E7089" w:rsidRDefault="00274848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1058" w:type="dxa"/>
            <w:vAlign w:val="center"/>
          </w:tcPr>
          <w:p w14:paraId="7444589D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58" w:type="dxa"/>
            <w:gridSpan w:val="2"/>
            <w:vAlign w:val="center"/>
          </w:tcPr>
          <w:p w14:paraId="7444589E" w14:textId="77777777" w:rsidR="005E7089" w:rsidRDefault="00274848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1058" w:type="dxa"/>
            <w:gridSpan w:val="2"/>
            <w:vAlign w:val="center"/>
          </w:tcPr>
          <w:p w14:paraId="7444589F" w14:textId="77777777" w:rsidR="005E7089" w:rsidRDefault="00274848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</w:t>
            </w:r>
          </w:p>
        </w:tc>
        <w:tc>
          <w:tcPr>
            <w:tcW w:w="1059" w:type="dxa"/>
            <w:vAlign w:val="center"/>
          </w:tcPr>
          <w:p w14:paraId="744458A0" w14:textId="77777777" w:rsidR="005E7089" w:rsidRDefault="00274848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</w:t>
            </w:r>
          </w:p>
        </w:tc>
      </w:tr>
      <w:tr w:rsidR="00274848" w:rsidRPr="009727D3" w14:paraId="744458AA" w14:textId="77777777" w:rsidTr="00DA6FE8">
        <w:tc>
          <w:tcPr>
            <w:tcW w:w="1881" w:type="dxa"/>
            <w:gridSpan w:val="2"/>
            <w:tcBorders>
              <w:bottom w:val="dotted" w:sz="4" w:space="0" w:color="auto"/>
            </w:tcBorders>
          </w:tcPr>
          <w:p w14:paraId="744458A2" w14:textId="77777777" w:rsidR="00274848" w:rsidRDefault="00274848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58" w:type="dxa"/>
            <w:tcBorders>
              <w:bottom w:val="dotted" w:sz="4" w:space="0" w:color="auto"/>
            </w:tcBorders>
            <w:vAlign w:val="center"/>
          </w:tcPr>
          <w:p w14:paraId="744458A3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0" w:name="Zaškrtávací92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10"/>
          </w:p>
        </w:tc>
        <w:tc>
          <w:tcPr>
            <w:tcW w:w="1058" w:type="dxa"/>
            <w:gridSpan w:val="2"/>
            <w:tcBorders>
              <w:bottom w:val="dotted" w:sz="4" w:space="0" w:color="auto"/>
            </w:tcBorders>
            <w:vAlign w:val="center"/>
          </w:tcPr>
          <w:p w14:paraId="744458A4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9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1" w:name="Zaškrtávací93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11"/>
          </w:p>
        </w:tc>
        <w:tc>
          <w:tcPr>
            <w:tcW w:w="1058" w:type="dxa"/>
            <w:gridSpan w:val="2"/>
            <w:tcBorders>
              <w:bottom w:val="dotted" w:sz="4" w:space="0" w:color="auto"/>
            </w:tcBorders>
            <w:vAlign w:val="center"/>
          </w:tcPr>
          <w:p w14:paraId="744458A5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9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2" w:name="Zaškrtávací94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12"/>
          </w:p>
        </w:tc>
        <w:tc>
          <w:tcPr>
            <w:tcW w:w="1058" w:type="dxa"/>
            <w:tcBorders>
              <w:bottom w:val="dotted" w:sz="4" w:space="0" w:color="auto"/>
            </w:tcBorders>
            <w:vAlign w:val="center"/>
          </w:tcPr>
          <w:p w14:paraId="744458A6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58" w:type="dxa"/>
            <w:gridSpan w:val="2"/>
            <w:tcBorders>
              <w:bottom w:val="dotted" w:sz="4" w:space="0" w:color="auto"/>
            </w:tcBorders>
            <w:vAlign w:val="center"/>
          </w:tcPr>
          <w:p w14:paraId="744458A7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3" w:name="Zaškrtávací95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13"/>
          </w:p>
        </w:tc>
        <w:tc>
          <w:tcPr>
            <w:tcW w:w="1058" w:type="dxa"/>
            <w:gridSpan w:val="2"/>
            <w:tcBorders>
              <w:bottom w:val="dotted" w:sz="4" w:space="0" w:color="auto"/>
            </w:tcBorders>
            <w:vAlign w:val="center"/>
          </w:tcPr>
          <w:p w14:paraId="744458A8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4" w:name="Zaškrtávací96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14"/>
          </w:p>
        </w:tc>
        <w:tc>
          <w:tcPr>
            <w:tcW w:w="1059" w:type="dxa"/>
            <w:tcBorders>
              <w:bottom w:val="dotted" w:sz="4" w:space="0" w:color="auto"/>
            </w:tcBorders>
            <w:vAlign w:val="center"/>
          </w:tcPr>
          <w:p w14:paraId="744458A9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5" w:name="Zaškrtávací97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15"/>
          </w:p>
        </w:tc>
      </w:tr>
      <w:tr w:rsidR="00274848" w:rsidRPr="009727D3" w14:paraId="744458AC" w14:textId="77777777" w:rsidTr="001B260F">
        <w:tc>
          <w:tcPr>
            <w:tcW w:w="9288" w:type="dxa"/>
            <w:gridSpan w:val="13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</w:tcPr>
          <w:p w14:paraId="744458AB" w14:textId="77777777" w:rsidR="00274848" w:rsidRPr="009727D3" w:rsidRDefault="00274848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valuate the performance of the intern in comparison to the best interns, you have had </w:t>
            </w:r>
            <w:r w:rsidRPr="006E67BC">
              <w:rPr>
                <w:rFonts w:ascii="Arial" w:hAnsi="Arial" w:cs="Arial"/>
                <w:i/>
                <w:sz w:val="20"/>
                <w:szCs w:val="20"/>
              </w:rPr>
              <w:t>(zhodnoťte stážistu v porovnání s nejlepšími stážisty, jaké jste kdy měli)</w:t>
            </w:r>
          </w:p>
        </w:tc>
      </w:tr>
      <w:tr w:rsidR="00DA6FE8" w:rsidRPr="009727D3" w14:paraId="744458B3" w14:textId="77777777" w:rsidTr="00DA6FE8">
        <w:tc>
          <w:tcPr>
            <w:tcW w:w="1881" w:type="dxa"/>
            <w:gridSpan w:val="2"/>
            <w:tcBorders>
              <w:top w:val="dotted" w:sz="4" w:space="0" w:color="auto"/>
            </w:tcBorders>
          </w:tcPr>
          <w:p w14:paraId="744458AD" w14:textId="77777777" w:rsidR="00DA6FE8" w:rsidRDefault="00DA6FE8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1" w:type="dxa"/>
            <w:gridSpan w:val="2"/>
            <w:tcBorders>
              <w:top w:val="dotted" w:sz="4" w:space="0" w:color="auto"/>
            </w:tcBorders>
          </w:tcPr>
          <w:p w14:paraId="744458AE" w14:textId="77777777" w:rsidR="00DA6FE8" w:rsidRPr="009727D3" w:rsidRDefault="00DA6FE8" w:rsidP="009727D3">
            <w:pPr>
              <w:rPr>
                <w:rFonts w:ascii="Arial" w:hAnsi="Arial" w:cs="Arial"/>
                <w:sz w:val="24"/>
                <w:szCs w:val="24"/>
              </w:rPr>
            </w:pPr>
            <w:r w:rsidRPr="009727D3">
              <w:rPr>
                <w:rFonts w:ascii="Arial" w:hAnsi="Arial" w:cs="Arial"/>
                <w:sz w:val="24"/>
                <w:szCs w:val="24"/>
              </w:rPr>
              <w:t xml:space="preserve">Excellent </w:t>
            </w:r>
            <w:r w:rsidRPr="006E67BC">
              <w:rPr>
                <w:rFonts w:ascii="Arial" w:hAnsi="Arial" w:cs="Arial"/>
                <w:i/>
                <w:sz w:val="20"/>
                <w:szCs w:val="20"/>
              </w:rPr>
              <w:t>(výborně)</w:t>
            </w:r>
          </w:p>
        </w:tc>
        <w:tc>
          <w:tcPr>
            <w:tcW w:w="1481" w:type="dxa"/>
            <w:gridSpan w:val="2"/>
            <w:tcBorders>
              <w:top w:val="dotted" w:sz="4" w:space="0" w:color="auto"/>
            </w:tcBorders>
          </w:tcPr>
          <w:p w14:paraId="744458AF" w14:textId="77777777" w:rsidR="00DA6FE8" w:rsidRPr="009727D3" w:rsidRDefault="00DA6FE8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82" w:type="dxa"/>
            <w:gridSpan w:val="3"/>
            <w:tcBorders>
              <w:top w:val="dotted" w:sz="4" w:space="0" w:color="auto"/>
            </w:tcBorders>
          </w:tcPr>
          <w:p w14:paraId="744458B0" w14:textId="77777777" w:rsidR="00DA6FE8" w:rsidRPr="009727D3" w:rsidRDefault="00DA6FE8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96" w:type="dxa"/>
            <w:gridSpan w:val="2"/>
            <w:tcBorders>
              <w:top w:val="dotted" w:sz="4" w:space="0" w:color="auto"/>
            </w:tcBorders>
          </w:tcPr>
          <w:p w14:paraId="744458B1" w14:textId="77777777" w:rsidR="00DA6FE8" w:rsidRPr="009727D3" w:rsidRDefault="00DA6FE8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67" w:type="dxa"/>
            <w:gridSpan w:val="2"/>
            <w:tcBorders>
              <w:top w:val="dotted" w:sz="4" w:space="0" w:color="auto"/>
            </w:tcBorders>
          </w:tcPr>
          <w:p w14:paraId="744458B2" w14:textId="77777777" w:rsidR="00DA6FE8" w:rsidRPr="009727D3" w:rsidRDefault="00DA6FE8" w:rsidP="00DA6FE8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  <w:r w:rsidRPr="009727D3">
              <w:rPr>
                <w:rFonts w:ascii="Arial" w:hAnsi="Arial" w:cs="Arial"/>
                <w:sz w:val="24"/>
                <w:szCs w:val="24"/>
              </w:rPr>
              <w:t xml:space="preserve">Very poor </w:t>
            </w:r>
            <w:r w:rsidRPr="006E67BC">
              <w:rPr>
                <w:rFonts w:ascii="Arial" w:hAnsi="Arial" w:cs="Arial"/>
                <w:i/>
                <w:sz w:val="20"/>
                <w:szCs w:val="20"/>
              </w:rPr>
              <w:t>(nedostatečné)</w:t>
            </w:r>
          </w:p>
        </w:tc>
      </w:tr>
      <w:tr w:rsidR="00274848" w:rsidRPr="009727D3" w14:paraId="744458BC" w14:textId="77777777" w:rsidTr="00DA6FE8">
        <w:tc>
          <w:tcPr>
            <w:tcW w:w="1881" w:type="dxa"/>
            <w:gridSpan w:val="2"/>
          </w:tcPr>
          <w:p w14:paraId="744458B4" w14:textId="77777777" w:rsidR="00274848" w:rsidRDefault="00274848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58" w:type="dxa"/>
            <w:vAlign w:val="center"/>
          </w:tcPr>
          <w:p w14:paraId="744458B5" w14:textId="77777777" w:rsidR="005E7089" w:rsidRDefault="00274848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058" w:type="dxa"/>
            <w:gridSpan w:val="2"/>
            <w:vAlign w:val="center"/>
          </w:tcPr>
          <w:p w14:paraId="744458B6" w14:textId="77777777" w:rsidR="005E7089" w:rsidRDefault="00274848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1058" w:type="dxa"/>
            <w:gridSpan w:val="2"/>
            <w:vAlign w:val="center"/>
          </w:tcPr>
          <w:p w14:paraId="744458B7" w14:textId="77777777" w:rsidR="005E7089" w:rsidRDefault="00274848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1058" w:type="dxa"/>
            <w:vAlign w:val="center"/>
          </w:tcPr>
          <w:p w14:paraId="744458B8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58" w:type="dxa"/>
            <w:gridSpan w:val="2"/>
            <w:vAlign w:val="center"/>
          </w:tcPr>
          <w:p w14:paraId="744458B9" w14:textId="77777777" w:rsidR="005E7089" w:rsidRDefault="00274848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</w:p>
        </w:tc>
        <w:tc>
          <w:tcPr>
            <w:tcW w:w="1058" w:type="dxa"/>
            <w:gridSpan w:val="2"/>
            <w:vAlign w:val="center"/>
          </w:tcPr>
          <w:p w14:paraId="744458BA" w14:textId="77777777" w:rsidR="005E7089" w:rsidRDefault="00274848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</w:t>
            </w:r>
          </w:p>
        </w:tc>
        <w:tc>
          <w:tcPr>
            <w:tcW w:w="1059" w:type="dxa"/>
            <w:vAlign w:val="center"/>
          </w:tcPr>
          <w:p w14:paraId="744458BB" w14:textId="77777777" w:rsidR="005E7089" w:rsidRDefault="00274848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</w:t>
            </w:r>
          </w:p>
        </w:tc>
      </w:tr>
      <w:tr w:rsidR="00274848" w:rsidRPr="009727D3" w14:paraId="744458C5" w14:textId="77777777" w:rsidTr="00DA6FE8">
        <w:tc>
          <w:tcPr>
            <w:tcW w:w="1881" w:type="dxa"/>
            <w:gridSpan w:val="2"/>
            <w:tcBorders>
              <w:bottom w:val="dotted" w:sz="4" w:space="0" w:color="auto"/>
            </w:tcBorders>
          </w:tcPr>
          <w:p w14:paraId="744458BD" w14:textId="77777777" w:rsidR="00274848" w:rsidRDefault="00274848" w:rsidP="009727D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58" w:type="dxa"/>
            <w:tcBorders>
              <w:bottom w:val="dotted" w:sz="4" w:space="0" w:color="auto"/>
            </w:tcBorders>
            <w:vAlign w:val="center"/>
          </w:tcPr>
          <w:p w14:paraId="744458BE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6" w:name="Zaškrtávací98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16"/>
          </w:p>
        </w:tc>
        <w:tc>
          <w:tcPr>
            <w:tcW w:w="1058" w:type="dxa"/>
            <w:gridSpan w:val="2"/>
            <w:tcBorders>
              <w:bottom w:val="dotted" w:sz="4" w:space="0" w:color="auto"/>
            </w:tcBorders>
            <w:vAlign w:val="center"/>
          </w:tcPr>
          <w:p w14:paraId="744458BF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7" w:name="Zaškrtávací99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17"/>
          </w:p>
        </w:tc>
        <w:tc>
          <w:tcPr>
            <w:tcW w:w="1058" w:type="dxa"/>
            <w:gridSpan w:val="2"/>
            <w:tcBorders>
              <w:bottom w:val="dotted" w:sz="4" w:space="0" w:color="auto"/>
            </w:tcBorders>
            <w:vAlign w:val="center"/>
          </w:tcPr>
          <w:p w14:paraId="744458C0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8" w:name="Zaškrtávací100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18"/>
          </w:p>
        </w:tc>
        <w:tc>
          <w:tcPr>
            <w:tcW w:w="1058" w:type="dxa"/>
            <w:tcBorders>
              <w:bottom w:val="dotted" w:sz="4" w:space="0" w:color="auto"/>
            </w:tcBorders>
            <w:vAlign w:val="center"/>
          </w:tcPr>
          <w:p w14:paraId="744458C1" w14:textId="77777777" w:rsidR="005E7089" w:rsidRDefault="005E7089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58" w:type="dxa"/>
            <w:gridSpan w:val="2"/>
            <w:tcBorders>
              <w:bottom w:val="dotted" w:sz="4" w:space="0" w:color="auto"/>
            </w:tcBorders>
            <w:vAlign w:val="center"/>
          </w:tcPr>
          <w:p w14:paraId="744458C2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9" w:name="Zaškrtávací101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19"/>
          </w:p>
        </w:tc>
        <w:tc>
          <w:tcPr>
            <w:tcW w:w="1058" w:type="dxa"/>
            <w:gridSpan w:val="2"/>
            <w:tcBorders>
              <w:bottom w:val="dotted" w:sz="4" w:space="0" w:color="auto"/>
            </w:tcBorders>
            <w:vAlign w:val="center"/>
          </w:tcPr>
          <w:p w14:paraId="744458C3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0" w:name="Zaškrtávací102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20"/>
          </w:p>
        </w:tc>
        <w:tc>
          <w:tcPr>
            <w:tcW w:w="1059" w:type="dxa"/>
            <w:tcBorders>
              <w:bottom w:val="dotted" w:sz="4" w:space="0" w:color="auto"/>
            </w:tcBorders>
            <w:vAlign w:val="center"/>
          </w:tcPr>
          <w:p w14:paraId="744458C4" w14:textId="77777777" w:rsidR="005E7089" w:rsidRDefault="00391ED1" w:rsidP="005E708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Zaškrtávací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1" w:name="Zaškrtávací103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216E6">
              <w:rPr>
                <w:rFonts w:ascii="Arial" w:hAnsi="Arial" w:cs="Arial"/>
                <w:sz w:val="24"/>
                <w:szCs w:val="24"/>
              </w:rPr>
            </w:r>
            <w:r w:rsidR="002216E6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21"/>
          </w:p>
        </w:tc>
      </w:tr>
      <w:tr w:rsidR="00E67674" w:rsidRPr="009727D3" w14:paraId="744458C7" w14:textId="77777777" w:rsidTr="001B260F">
        <w:tc>
          <w:tcPr>
            <w:tcW w:w="9288" w:type="dxa"/>
            <w:gridSpan w:val="13"/>
            <w:tcBorders>
              <w:top w:val="dotted" w:sz="4" w:space="0" w:color="auto"/>
              <w:bottom w:val="dotted" w:sz="4" w:space="0" w:color="auto"/>
            </w:tcBorders>
            <w:shd w:val="clear" w:color="auto" w:fill="FDDFBB"/>
          </w:tcPr>
          <w:p w14:paraId="744458C6" w14:textId="77777777" w:rsidR="00E67674" w:rsidRPr="009727D3" w:rsidRDefault="00E67674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ny additional comments? </w:t>
            </w:r>
            <w:r w:rsidRPr="006E67BC">
              <w:rPr>
                <w:rFonts w:ascii="Arial" w:hAnsi="Arial" w:cs="Arial"/>
                <w:i/>
                <w:sz w:val="20"/>
                <w:szCs w:val="20"/>
              </w:rPr>
              <w:t>(Máte nějaké další připomínky?)</w:t>
            </w:r>
          </w:p>
        </w:tc>
      </w:tr>
      <w:tr w:rsidR="00E67674" w:rsidRPr="009727D3" w14:paraId="744458C9" w14:textId="77777777" w:rsidTr="001B260F">
        <w:tc>
          <w:tcPr>
            <w:tcW w:w="9288" w:type="dxa"/>
            <w:gridSpan w:val="13"/>
            <w:tcBorders>
              <w:top w:val="dotted" w:sz="4" w:space="0" w:color="auto"/>
            </w:tcBorders>
          </w:tcPr>
          <w:p w14:paraId="744458C8" w14:textId="77777777" w:rsidR="00E67674" w:rsidRPr="009727D3" w:rsidRDefault="00391ED1" w:rsidP="009727D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22" w:name="Text21"/>
            <w:r w:rsidR="005722BA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5722BA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722BA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722BA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722BA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="005722BA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22"/>
          </w:p>
        </w:tc>
      </w:tr>
    </w:tbl>
    <w:p w14:paraId="744458CA" w14:textId="77777777" w:rsidR="009727D3" w:rsidRPr="006610EB" w:rsidRDefault="009727D3" w:rsidP="006610EB">
      <w:pPr>
        <w:spacing w:after="0" w:line="240" w:lineRule="auto"/>
        <w:jc w:val="center"/>
        <w:rPr>
          <w:rFonts w:ascii="Arial" w:hAnsi="Arial" w:cs="Arial"/>
          <w:b/>
          <w:smallCaps/>
          <w:sz w:val="36"/>
          <w:szCs w:val="24"/>
          <w:lang w:val="en-US"/>
        </w:rPr>
      </w:pPr>
    </w:p>
    <w:sectPr w:rsidR="009727D3" w:rsidRPr="006610EB" w:rsidSect="00835842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4458D1" w14:textId="77777777" w:rsidR="00D27F13" w:rsidRDefault="00D27F13" w:rsidP="00DA6FE8">
      <w:pPr>
        <w:spacing w:after="0" w:line="240" w:lineRule="auto"/>
      </w:pPr>
      <w:r>
        <w:separator/>
      </w:r>
    </w:p>
  </w:endnote>
  <w:endnote w:type="continuationSeparator" w:id="0">
    <w:p w14:paraId="744458D2" w14:textId="77777777" w:rsidR="00D27F13" w:rsidRDefault="00D27F13" w:rsidP="00DA6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817485"/>
      <w:docPartObj>
        <w:docPartGallery w:val="Page Numbers (Bottom of Page)"/>
        <w:docPartUnique/>
      </w:docPartObj>
    </w:sdtPr>
    <w:sdtEndPr/>
    <w:sdtContent>
      <w:p w14:paraId="744458D3" w14:textId="77777777" w:rsidR="00DA6FE8" w:rsidRDefault="00653C28">
        <w:pPr>
          <w:pStyle w:val="Zpat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B6D9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44458D4" w14:textId="77777777" w:rsidR="00DA6FE8" w:rsidRDefault="00DA6FE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4458CF" w14:textId="77777777" w:rsidR="00D27F13" w:rsidRDefault="00D27F13" w:rsidP="00DA6FE8">
      <w:pPr>
        <w:spacing w:after="0" w:line="240" w:lineRule="auto"/>
      </w:pPr>
      <w:r>
        <w:separator/>
      </w:r>
    </w:p>
  </w:footnote>
  <w:footnote w:type="continuationSeparator" w:id="0">
    <w:p w14:paraId="744458D0" w14:textId="77777777" w:rsidR="00D27F13" w:rsidRDefault="00D27F13" w:rsidP="00DA6F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26C84" w14:textId="0E16B614" w:rsidR="002A6DCE" w:rsidRPr="00B94BDF" w:rsidRDefault="00960F06" w:rsidP="00B94BDF">
    <w:pPr>
      <w:pStyle w:val="Zhlav"/>
      <w:jc w:val="center"/>
      <w:rPr>
        <w:b/>
        <w:bCs/>
        <w:sz w:val="24"/>
        <w:szCs w:val="24"/>
      </w:rPr>
    </w:pPr>
    <w:r w:rsidRPr="00B94BDF">
      <w:rPr>
        <w:b/>
        <w:bCs/>
        <w:sz w:val="24"/>
        <w:szCs w:val="24"/>
      </w:rPr>
      <w:t xml:space="preserve">Evaluation Form of </w:t>
    </w:r>
    <w:proofErr w:type="spellStart"/>
    <w:r w:rsidRPr="00B94BDF">
      <w:rPr>
        <w:b/>
        <w:bCs/>
        <w:sz w:val="24"/>
        <w:szCs w:val="24"/>
      </w:rPr>
      <w:t>the</w:t>
    </w:r>
    <w:proofErr w:type="spellEnd"/>
    <w:r w:rsidRPr="00B94BDF">
      <w:rPr>
        <w:b/>
        <w:bCs/>
        <w:sz w:val="24"/>
        <w:szCs w:val="24"/>
      </w:rPr>
      <w:t xml:space="preserve"> </w:t>
    </w:r>
    <w:proofErr w:type="spellStart"/>
    <w:r w:rsidRPr="00B94BDF">
      <w:rPr>
        <w:b/>
        <w:bCs/>
        <w:sz w:val="24"/>
        <w:szCs w:val="24"/>
      </w:rPr>
      <w:t>Intern’s</w:t>
    </w:r>
    <w:proofErr w:type="spellEnd"/>
    <w:r w:rsidRPr="00B94BDF">
      <w:rPr>
        <w:b/>
        <w:bCs/>
        <w:sz w:val="24"/>
        <w:szCs w:val="24"/>
      </w:rPr>
      <w:t xml:space="preserve"> Performa</w:t>
    </w:r>
    <w:r w:rsidR="0009145A">
      <w:rPr>
        <w:b/>
        <w:bCs/>
        <w:sz w:val="24"/>
        <w:szCs w:val="24"/>
      </w:rPr>
      <w:t>n</w:t>
    </w:r>
    <w:r w:rsidRPr="00B94BDF">
      <w:rPr>
        <w:b/>
        <w:bCs/>
        <w:sz w:val="24"/>
        <w:szCs w:val="24"/>
      </w:rPr>
      <w:t>ce (on-</w:t>
    </w:r>
    <w:proofErr w:type="spellStart"/>
    <w:r w:rsidRPr="00B94BDF">
      <w:rPr>
        <w:b/>
        <w:bCs/>
        <w:sz w:val="24"/>
        <w:szCs w:val="24"/>
      </w:rPr>
      <w:t>site</w:t>
    </w:r>
    <w:proofErr w:type="spellEnd"/>
    <w:r w:rsidR="00B94BDF">
      <w:rPr>
        <w:b/>
        <w:bCs/>
        <w:sz w:val="24"/>
        <w:szCs w:val="24"/>
      </w:rPr>
      <w:t>;</w:t>
    </w:r>
    <w:r w:rsidR="00CE3D3A" w:rsidRPr="00B94BDF">
      <w:rPr>
        <w:b/>
        <w:bCs/>
        <w:sz w:val="24"/>
        <w:szCs w:val="24"/>
      </w:rPr>
      <w:t xml:space="preserve"> </w:t>
    </w:r>
    <w:proofErr w:type="spellStart"/>
    <w:r w:rsidR="00CE3D3A" w:rsidRPr="00B94BDF">
      <w:rPr>
        <w:b/>
        <w:bCs/>
        <w:sz w:val="24"/>
        <w:szCs w:val="24"/>
      </w:rPr>
      <w:t>or</w:t>
    </w:r>
    <w:proofErr w:type="spellEnd"/>
    <w:r w:rsidR="00CE3D3A" w:rsidRPr="00B94BDF">
      <w:rPr>
        <w:b/>
        <w:bCs/>
        <w:sz w:val="24"/>
        <w:szCs w:val="24"/>
      </w:rPr>
      <w:t xml:space="preserve"> on-</w:t>
    </w:r>
    <w:proofErr w:type="spellStart"/>
    <w:r w:rsidR="00CE3D3A" w:rsidRPr="00B94BDF">
      <w:rPr>
        <w:b/>
        <w:bCs/>
        <w:sz w:val="24"/>
        <w:szCs w:val="24"/>
      </w:rPr>
      <w:t>site</w:t>
    </w:r>
    <w:proofErr w:type="spellEnd"/>
    <w:r w:rsidRPr="00B94BDF">
      <w:rPr>
        <w:b/>
        <w:bCs/>
        <w:sz w:val="24"/>
        <w:szCs w:val="24"/>
      </w:rPr>
      <w:t xml:space="preserve"> and home-office</w:t>
    </w:r>
    <w:r w:rsidR="00CE3D3A" w:rsidRPr="00B94BDF">
      <w:rPr>
        <w:b/>
        <w:bCs/>
        <w:sz w:val="24"/>
        <w:szCs w:val="24"/>
      </w:rPr>
      <w:t xml:space="preserve"> combination</w:t>
    </w:r>
    <w:r w:rsidR="006A04C2" w:rsidRPr="00B94BDF">
      <w:rPr>
        <w:b/>
        <w:bCs/>
        <w:sz w:val="24"/>
        <w:szCs w:val="24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F4F4D"/>
    <w:multiLevelType w:val="hybridMultilevel"/>
    <w:tmpl w:val="32044388"/>
    <w:lvl w:ilvl="0" w:tplc="C72670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E58F3"/>
    <w:multiLevelType w:val="hybridMultilevel"/>
    <w:tmpl w:val="87404904"/>
    <w:lvl w:ilvl="0" w:tplc="840433D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4300EF"/>
    <w:multiLevelType w:val="multilevel"/>
    <w:tmpl w:val="D974C74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QlJKXkMABT5CLotkmcquxLjLow2YnbPFU5L/awG+bTY/2/dagBJn6ctXZz2F4NupBkBNe4FG1rLixNZZISbc6Q==" w:salt="uqaz8zGB7ANPg1zUX21V3w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MTEwNrWwNDU2sjRU0lEKTi0uzszPAykwqgUAZ+L/giwAAAA="/>
  </w:docVars>
  <w:rsids>
    <w:rsidRoot w:val="00D014E2"/>
    <w:rsid w:val="000023B8"/>
    <w:rsid w:val="00004143"/>
    <w:rsid w:val="000219D3"/>
    <w:rsid w:val="00073524"/>
    <w:rsid w:val="0009145A"/>
    <w:rsid w:val="000B6D90"/>
    <w:rsid w:val="000D49A8"/>
    <w:rsid w:val="000F41BC"/>
    <w:rsid w:val="001237C3"/>
    <w:rsid w:val="00147FFC"/>
    <w:rsid w:val="001B260F"/>
    <w:rsid w:val="002216E6"/>
    <w:rsid w:val="002529A3"/>
    <w:rsid w:val="00263CB3"/>
    <w:rsid w:val="00274848"/>
    <w:rsid w:val="00294E8A"/>
    <w:rsid w:val="002A0906"/>
    <w:rsid w:val="002A6DCE"/>
    <w:rsid w:val="002F585C"/>
    <w:rsid w:val="00306C59"/>
    <w:rsid w:val="003116B6"/>
    <w:rsid w:val="003236A1"/>
    <w:rsid w:val="00347179"/>
    <w:rsid w:val="00383823"/>
    <w:rsid w:val="00391ED1"/>
    <w:rsid w:val="003A12FA"/>
    <w:rsid w:val="00403833"/>
    <w:rsid w:val="00481EDE"/>
    <w:rsid w:val="004E77DC"/>
    <w:rsid w:val="004F5041"/>
    <w:rsid w:val="004F62B1"/>
    <w:rsid w:val="00500914"/>
    <w:rsid w:val="00532032"/>
    <w:rsid w:val="005722BA"/>
    <w:rsid w:val="005845DE"/>
    <w:rsid w:val="00587812"/>
    <w:rsid w:val="00591536"/>
    <w:rsid w:val="005B53E7"/>
    <w:rsid w:val="005C09EB"/>
    <w:rsid w:val="005E7089"/>
    <w:rsid w:val="00641C1A"/>
    <w:rsid w:val="00653C28"/>
    <w:rsid w:val="006610EB"/>
    <w:rsid w:val="006764C8"/>
    <w:rsid w:val="00676563"/>
    <w:rsid w:val="006A04C2"/>
    <w:rsid w:val="006C7D86"/>
    <w:rsid w:val="006E67BC"/>
    <w:rsid w:val="00705C00"/>
    <w:rsid w:val="0072276C"/>
    <w:rsid w:val="00723BCB"/>
    <w:rsid w:val="00785A1E"/>
    <w:rsid w:val="007A5B59"/>
    <w:rsid w:val="007C169B"/>
    <w:rsid w:val="00814A35"/>
    <w:rsid w:val="008355DD"/>
    <w:rsid w:val="00835842"/>
    <w:rsid w:val="0084053B"/>
    <w:rsid w:val="00866A3A"/>
    <w:rsid w:val="00867F1B"/>
    <w:rsid w:val="008733DE"/>
    <w:rsid w:val="008C0EFB"/>
    <w:rsid w:val="008C58FB"/>
    <w:rsid w:val="008D1E13"/>
    <w:rsid w:val="008E7D39"/>
    <w:rsid w:val="008F2969"/>
    <w:rsid w:val="008F6C6C"/>
    <w:rsid w:val="009029E3"/>
    <w:rsid w:val="009278B3"/>
    <w:rsid w:val="00933399"/>
    <w:rsid w:val="00960F06"/>
    <w:rsid w:val="009727D3"/>
    <w:rsid w:val="009C1C92"/>
    <w:rsid w:val="009D55A1"/>
    <w:rsid w:val="00AA29D4"/>
    <w:rsid w:val="00AA2A1C"/>
    <w:rsid w:val="00AC00ED"/>
    <w:rsid w:val="00AE46CC"/>
    <w:rsid w:val="00AF2B10"/>
    <w:rsid w:val="00B02673"/>
    <w:rsid w:val="00B200CD"/>
    <w:rsid w:val="00B2415F"/>
    <w:rsid w:val="00B442E4"/>
    <w:rsid w:val="00B51F4A"/>
    <w:rsid w:val="00B94BDF"/>
    <w:rsid w:val="00BB5E12"/>
    <w:rsid w:val="00BF7DD6"/>
    <w:rsid w:val="00C855F0"/>
    <w:rsid w:val="00CA55CE"/>
    <w:rsid w:val="00CC7353"/>
    <w:rsid w:val="00CE0E97"/>
    <w:rsid w:val="00CE3D3A"/>
    <w:rsid w:val="00CF186F"/>
    <w:rsid w:val="00CF2274"/>
    <w:rsid w:val="00CF7D5A"/>
    <w:rsid w:val="00D014E2"/>
    <w:rsid w:val="00D27371"/>
    <w:rsid w:val="00D27F13"/>
    <w:rsid w:val="00D50B6F"/>
    <w:rsid w:val="00D51C66"/>
    <w:rsid w:val="00D563A9"/>
    <w:rsid w:val="00D93737"/>
    <w:rsid w:val="00D944D9"/>
    <w:rsid w:val="00DA6FE8"/>
    <w:rsid w:val="00DB10F2"/>
    <w:rsid w:val="00DD56E0"/>
    <w:rsid w:val="00DF3D92"/>
    <w:rsid w:val="00DF67FB"/>
    <w:rsid w:val="00E3601A"/>
    <w:rsid w:val="00E67674"/>
    <w:rsid w:val="00E92DE8"/>
    <w:rsid w:val="00ED2D21"/>
    <w:rsid w:val="00F0339A"/>
    <w:rsid w:val="00F223C6"/>
    <w:rsid w:val="00F25C89"/>
    <w:rsid w:val="00F27944"/>
    <w:rsid w:val="00F504B0"/>
    <w:rsid w:val="00F71B72"/>
    <w:rsid w:val="00F92008"/>
    <w:rsid w:val="00FC54D5"/>
    <w:rsid w:val="00FC6757"/>
    <w:rsid w:val="00FE2DDF"/>
    <w:rsid w:val="00FE3EFF"/>
    <w:rsid w:val="00FF2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74445773"/>
  <w15:docId w15:val="{1CC53792-61C3-4BDF-8DF8-665DEB081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C855F0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D014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014E2"/>
    <w:rPr>
      <w:rFonts w:ascii="Tahoma" w:hAnsi="Tahoma" w:cs="Tahoma"/>
      <w:sz w:val="16"/>
      <w:szCs w:val="16"/>
      <w:lang w:val="en-GB"/>
    </w:rPr>
  </w:style>
  <w:style w:type="table" w:styleId="Mkatabulky">
    <w:name w:val="Table Grid"/>
    <w:basedOn w:val="Normlntabulka"/>
    <w:uiPriority w:val="59"/>
    <w:rsid w:val="00E360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785A1E"/>
    <w:pPr>
      <w:ind w:left="720"/>
      <w:contextualSpacing/>
    </w:pPr>
  </w:style>
  <w:style w:type="paragraph" w:styleId="Rozloendokumentu">
    <w:name w:val="Document Map"/>
    <w:basedOn w:val="Normln"/>
    <w:link w:val="RozloendokumentuChar"/>
    <w:uiPriority w:val="99"/>
    <w:semiHidden/>
    <w:unhideWhenUsed/>
    <w:rsid w:val="00D51C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D51C66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DA6F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A6FE8"/>
  </w:style>
  <w:style w:type="paragraph" w:styleId="Zpat">
    <w:name w:val="footer"/>
    <w:basedOn w:val="Normln"/>
    <w:link w:val="ZpatChar"/>
    <w:uiPriority w:val="99"/>
    <w:unhideWhenUsed/>
    <w:rsid w:val="00DA6F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A6F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2820B213D4BC942AD2EDC2D6DEC95CF" ma:contentTypeVersion="1" ma:contentTypeDescription="Vytvoří nový dokument" ma:contentTypeScope="" ma:versionID="db1880ac9adcf6dccdb27df5d5f456ba">
  <xsd:schema xmlns:xsd="http://www.w3.org/2001/XMLSchema" xmlns:xs="http://www.w3.org/2001/XMLSchema" xmlns:p="http://schemas.microsoft.com/office/2006/metadata/properties" xmlns:ns3="40b3bae9-f664-4d90-bf0a-265a80e531f8" targetNamespace="http://schemas.microsoft.com/office/2006/metadata/properties" ma:root="true" ma:fieldsID="ac5cd56ac2f05e703b48d5ff8c1d789e" ns3:_="">
    <xsd:import namespace="40b3bae9-f664-4d90-bf0a-265a80e531f8"/>
    <xsd:element name="properties">
      <xsd:complexType>
        <xsd:sequence>
          <xsd:element name="documentManagement">
            <xsd:complexType>
              <xsd:all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b3bae9-f664-4d90-bf0a-265a80e531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06FC1C7-BC83-45BC-AEAF-FB8502C7FD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b3bae9-f664-4d90-bf0a-265a80e531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0F06183-7200-4594-A66C-C26AC2725A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9BFC25-C657-4F17-8D4B-A4508AF64310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40b3bae9-f664-4d90-bf0a-265a80e531f8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A594870-0F5B-43C9-A241-D35CA82FE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3</Pages>
  <Words>850</Words>
  <Characters>5020</Characters>
  <Application>Microsoft Office Word</Application>
  <DocSecurity>0</DocSecurity>
  <Lines>41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E</Company>
  <LinksUpToDate>false</LinksUpToDate>
  <CharactersWithSpaces>5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BODY</dc:creator>
  <cp:lastModifiedBy>Eva Grebe</cp:lastModifiedBy>
  <cp:revision>69</cp:revision>
  <dcterms:created xsi:type="dcterms:W3CDTF">2012-08-28T09:37:00Z</dcterms:created>
  <dcterms:modified xsi:type="dcterms:W3CDTF">2023-02-16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820B213D4BC942AD2EDC2D6DEC95CF</vt:lpwstr>
  </property>
  <property fmtid="{D5CDD505-2E9C-101B-9397-08002B2CF9AE}" pid="3" name="IsMyDocuments">
    <vt:bool>true</vt:bool>
  </property>
</Properties>
</file>